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9CA6C" w14:textId="77777777" w:rsidR="006361A7" w:rsidRPr="00491F2D" w:rsidRDefault="006361A7" w:rsidP="006361A7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elacomgrade"/>
        <w:tblW w:w="935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560"/>
        <w:gridCol w:w="4394"/>
        <w:gridCol w:w="1984"/>
        <w:gridCol w:w="1418"/>
      </w:tblGrid>
      <w:tr w:rsidR="006361A7" w:rsidRPr="00491F2D" w14:paraId="3164FC01" w14:textId="77777777" w:rsidTr="00246175">
        <w:tc>
          <w:tcPr>
            <w:tcW w:w="1560" w:type="dxa"/>
          </w:tcPr>
          <w:p w14:paraId="0E675E0A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Escola:</w:t>
            </w:r>
          </w:p>
        </w:tc>
        <w:tc>
          <w:tcPr>
            <w:tcW w:w="4394" w:type="dxa"/>
          </w:tcPr>
          <w:p w14:paraId="2E8F6014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scola Politécnica</w:t>
            </w:r>
          </w:p>
        </w:tc>
        <w:tc>
          <w:tcPr>
            <w:tcW w:w="1984" w:type="dxa"/>
          </w:tcPr>
          <w:p w14:paraId="4D65ACD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ampus:</w:t>
            </w:r>
          </w:p>
        </w:tc>
        <w:tc>
          <w:tcPr>
            <w:tcW w:w="1418" w:type="dxa"/>
          </w:tcPr>
          <w:p w14:paraId="50A3A7B0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Curitiba</w:t>
            </w:r>
          </w:p>
        </w:tc>
      </w:tr>
      <w:tr w:rsidR="006361A7" w:rsidRPr="00491F2D" w14:paraId="61DCEA3B" w14:textId="77777777" w:rsidTr="00246175">
        <w:tc>
          <w:tcPr>
            <w:tcW w:w="1560" w:type="dxa"/>
          </w:tcPr>
          <w:p w14:paraId="0A248FE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urso:</w:t>
            </w:r>
          </w:p>
        </w:tc>
        <w:tc>
          <w:tcPr>
            <w:tcW w:w="4394" w:type="dxa"/>
          </w:tcPr>
          <w:p w14:paraId="37B0523A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Bacharelado em Engenharia de Software</w:t>
            </w:r>
          </w:p>
        </w:tc>
        <w:tc>
          <w:tcPr>
            <w:tcW w:w="1984" w:type="dxa"/>
          </w:tcPr>
          <w:p w14:paraId="024F4A59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no/Semestre:</w:t>
            </w:r>
          </w:p>
        </w:tc>
        <w:tc>
          <w:tcPr>
            <w:tcW w:w="1418" w:type="dxa"/>
          </w:tcPr>
          <w:p w14:paraId="36E3F28D" w14:textId="50007A6C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202</w:t>
            </w:r>
            <w:r w:rsidR="00723108">
              <w:rPr>
                <w:rFonts w:asciiTheme="majorHAnsi" w:hAnsiTheme="majorHAnsi" w:cstheme="majorHAnsi"/>
              </w:rPr>
              <w:t>3</w:t>
            </w:r>
            <w:r w:rsidRPr="00491F2D">
              <w:rPr>
                <w:rFonts w:asciiTheme="majorHAnsi" w:hAnsiTheme="majorHAnsi" w:cstheme="majorHAnsi"/>
              </w:rPr>
              <w:t>/1s</w:t>
            </w:r>
          </w:p>
        </w:tc>
      </w:tr>
      <w:tr w:rsidR="006361A7" w:rsidRPr="00491F2D" w14:paraId="54AC7D89" w14:textId="77777777" w:rsidTr="00246175">
        <w:tc>
          <w:tcPr>
            <w:tcW w:w="1560" w:type="dxa"/>
          </w:tcPr>
          <w:p w14:paraId="7312D690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isciplina:</w:t>
            </w:r>
          </w:p>
        </w:tc>
        <w:tc>
          <w:tcPr>
            <w:tcW w:w="4394" w:type="dxa"/>
          </w:tcPr>
          <w:p w14:paraId="34BE3931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xperiência Criativa: Navegando pela Engenharia de Software</w:t>
            </w:r>
          </w:p>
        </w:tc>
        <w:tc>
          <w:tcPr>
            <w:tcW w:w="1984" w:type="dxa"/>
          </w:tcPr>
          <w:p w14:paraId="00A4CF6B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ata:</w:t>
            </w:r>
          </w:p>
        </w:tc>
        <w:tc>
          <w:tcPr>
            <w:tcW w:w="1418" w:type="dxa"/>
          </w:tcPr>
          <w:p w14:paraId="4DB5DB57" w14:textId="468AEE4D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2/06</w:t>
            </w:r>
            <w:r w:rsidR="006361A7" w:rsidRPr="00491F2D">
              <w:rPr>
                <w:rFonts w:asciiTheme="majorHAnsi" w:hAnsiTheme="majorHAnsi" w:cstheme="majorHAnsi"/>
              </w:rPr>
              <w:t>/202</w:t>
            </w:r>
            <w:r w:rsidR="00723108">
              <w:rPr>
                <w:rFonts w:asciiTheme="majorHAnsi" w:hAnsiTheme="majorHAnsi" w:cstheme="majorHAnsi"/>
              </w:rPr>
              <w:t>3</w:t>
            </w:r>
          </w:p>
        </w:tc>
      </w:tr>
      <w:tr w:rsidR="006361A7" w:rsidRPr="00491F2D" w14:paraId="331E2F42" w14:textId="77777777" w:rsidTr="00154D8C">
        <w:tc>
          <w:tcPr>
            <w:tcW w:w="1560" w:type="dxa"/>
          </w:tcPr>
          <w:p w14:paraId="7858C968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tividade:</w:t>
            </w:r>
          </w:p>
        </w:tc>
        <w:tc>
          <w:tcPr>
            <w:tcW w:w="7796" w:type="dxa"/>
            <w:gridSpan w:val="3"/>
          </w:tcPr>
          <w:p w14:paraId="0133966B" w14:textId="47317D5A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="006361A7" w:rsidRPr="00491F2D">
              <w:rPr>
                <w:rFonts w:asciiTheme="majorHAnsi" w:hAnsiTheme="majorHAnsi" w:cstheme="majorHAnsi"/>
              </w:rPr>
              <w:t>ª Avaliação Somativa</w:t>
            </w:r>
            <w:r>
              <w:rPr>
                <w:rFonts w:asciiTheme="majorHAnsi" w:hAnsiTheme="majorHAnsi" w:cstheme="majorHAnsi"/>
              </w:rPr>
              <w:t xml:space="preserve"> – Parte </w:t>
            </w:r>
            <w:r w:rsidR="00F87263">
              <w:rPr>
                <w:rFonts w:asciiTheme="majorHAnsi" w:hAnsiTheme="majorHAnsi" w:cstheme="majorHAnsi"/>
              </w:rPr>
              <w:t>3</w:t>
            </w:r>
          </w:p>
        </w:tc>
      </w:tr>
      <w:tr w:rsidR="006361A7" w:rsidRPr="00491F2D" w14:paraId="504FC57A" w14:textId="77777777" w:rsidTr="00154D8C">
        <w:tc>
          <w:tcPr>
            <w:tcW w:w="1560" w:type="dxa"/>
          </w:tcPr>
          <w:p w14:paraId="2807CD26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Professores:</w:t>
            </w:r>
          </w:p>
        </w:tc>
        <w:tc>
          <w:tcPr>
            <w:tcW w:w="7796" w:type="dxa"/>
            <w:gridSpan w:val="3"/>
          </w:tcPr>
          <w:p w14:paraId="18E3AE30" w14:textId="77777777" w:rsidR="00E64DF7" w:rsidRPr="00064C94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A: Sheila Reinehr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719E3549" w14:textId="77777777" w:rsidR="00E64DF7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B: Regina Albuquerque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4E55E56F" w14:textId="5D6F2728" w:rsidR="006361A7" w:rsidRPr="00491F2D" w:rsidRDefault="00E64DF7" w:rsidP="00E64DF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urma Noite: Tiago Navarro e Rosilene Fernandes</w:t>
            </w:r>
          </w:p>
        </w:tc>
      </w:tr>
      <w:tr w:rsidR="001B0ADB" w:rsidRPr="00491F2D" w14:paraId="03693956" w14:textId="77777777" w:rsidTr="00154D8C">
        <w:tc>
          <w:tcPr>
            <w:tcW w:w="1560" w:type="dxa"/>
          </w:tcPr>
          <w:p w14:paraId="0D699866" w14:textId="5C2D80AF" w:rsidR="001B0ADB" w:rsidRPr="00491F2D" w:rsidRDefault="001B0ADB" w:rsidP="0064618F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Estudantes:</w:t>
            </w:r>
          </w:p>
        </w:tc>
        <w:tc>
          <w:tcPr>
            <w:tcW w:w="7796" w:type="dxa"/>
            <w:gridSpan w:val="3"/>
          </w:tcPr>
          <w:p w14:paraId="3D14F2C6" w14:textId="77777777" w:rsidR="001B0ADB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37F49DA" w14:textId="77777777" w:rsidR="001B0ADB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70845C4" w14:textId="67B26FFE" w:rsidR="001B0ADB" w:rsidRPr="00064C94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03D14E70" w14:textId="77777777" w:rsidR="006361A7" w:rsidRPr="00491F2D" w:rsidRDefault="006361A7" w:rsidP="006361A7">
      <w:pPr>
        <w:jc w:val="both"/>
        <w:rPr>
          <w:rFonts w:asciiTheme="majorHAnsi" w:eastAsia="Arial" w:hAnsiTheme="majorHAnsi" w:cstheme="majorHAnsi"/>
          <w:sz w:val="28"/>
          <w:szCs w:val="28"/>
        </w:rPr>
      </w:pPr>
    </w:p>
    <w:p w14:paraId="26E3BD0B" w14:textId="77777777" w:rsidR="00072ECC" w:rsidRPr="00491F2D" w:rsidRDefault="00072ECC" w:rsidP="00072ECC">
      <w:pPr>
        <w:pStyle w:val="Ttulo1"/>
        <w:rPr>
          <w:rFonts w:cstheme="majorHAnsi"/>
          <w:b/>
        </w:rPr>
      </w:pPr>
      <w:r w:rsidRPr="00491F2D">
        <w:rPr>
          <w:rFonts w:cstheme="majorHAnsi"/>
          <w:b/>
        </w:rPr>
        <w:t>ORIENTAÇÕES GERAIS</w:t>
      </w:r>
    </w:p>
    <w:p w14:paraId="09D80D31" w14:textId="3AFE0EFF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491F2D">
        <w:rPr>
          <w:rFonts w:cstheme="majorHAnsi"/>
        </w:rPr>
        <w:t xml:space="preserve">Esta é a </w:t>
      </w:r>
      <w:r w:rsidR="00F87263">
        <w:rPr>
          <w:rFonts w:cstheme="majorHAnsi"/>
        </w:rPr>
        <w:t xml:space="preserve">Parte 3 da </w:t>
      </w:r>
      <w:r>
        <w:rPr>
          <w:rFonts w:cstheme="majorHAnsi"/>
        </w:rPr>
        <w:t>3</w:t>
      </w:r>
      <w:r w:rsidRPr="00491F2D">
        <w:rPr>
          <w:rFonts w:cstheme="majorHAnsi"/>
        </w:rPr>
        <w:t xml:space="preserve">ª </w:t>
      </w:r>
      <w:r w:rsidR="00F87263">
        <w:rPr>
          <w:rFonts w:cstheme="majorHAnsi"/>
        </w:rPr>
        <w:t>A</w:t>
      </w:r>
      <w:r w:rsidRPr="00491F2D">
        <w:rPr>
          <w:rFonts w:cstheme="majorHAnsi"/>
        </w:rPr>
        <w:t xml:space="preserve">valiação </w:t>
      </w:r>
      <w:r w:rsidR="00F87263">
        <w:rPr>
          <w:rFonts w:cstheme="majorHAnsi"/>
        </w:rPr>
        <w:t>S</w:t>
      </w:r>
      <w:r w:rsidRPr="00491F2D">
        <w:rPr>
          <w:rFonts w:cstheme="majorHAnsi"/>
        </w:rPr>
        <w:t>omativa, prevista no Plano de Ensino da disciplina de Experiência Criativa: Navegando pela Engenharia de Software.</w:t>
      </w:r>
    </w:p>
    <w:p w14:paraId="407EBB23" w14:textId="28F9FA35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  <w:b/>
          <w:bCs/>
        </w:rPr>
      </w:pPr>
      <w:r>
        <w:rPr>
          <w:rFonts w:cstheme="majorHAnsi"/>
        </w:rPr>
        <w:t xml:space="preserve">A </w:t>
      </w:r>
      <w:r w:rsidRPr="00491F2D">
        <w:rPr>
          <w:rFonts w:cstheme="majorHAnsi"/>
        </w:rPr>
        <w:t xml:space="preserve">duração prevista </w:t>
      </w:r>
      <w:r>
        <w:rPr>
          <w:rFonts w:cstheme="majorHAnsi"/>
        </w:rPr>
        <w:t xml:space="preserve">para esta parte é de </w:t>
      </w:r>
      <w:r w:rsidR="00F87263">
        <w:rPr>
          <w:rFonts w:cstheme="majorHAnsi"/>
        </w:rPr>
        <w:t>2</w:t>
      </w:r>
      <w:r>
        <w:rPr>
          <w:rFonts w:cstheme="majorHAnsi"/>
        </w:rPr>
        <w:t>0 minutos</w:t>
      </w:r>
      <w:r w:rsidRPr="00310336">
        <w:rPr>
          <w:rFonts w:cstheme="majorHAnsi"/>
        </w:rPr>
        <w:t>.</w:t>
      </w:r>
    </w:p>
    <w:p w14:paraId="58DDF93E" w14:textId="2245CA89" w:rsidR="00072ECC" w:rsidRDefault="00F87263" w:rsidP="00072ECC">
      <w:pPr>
        <w:pStyle w:val="CorpodeTexto"/>
        <w:numPr>
          <w:ilvl w:val="0"/>
          <w:numId w:val="16"/>
        </w:numPr>
        <w:rPr>
          <w:rFonts w:cstheme="majorHAnsi"/>
        </w:rPr>
      </w:pPr>
      <w:r>
        <w:rPr>
          <w:rFonts w:cstheme="majorHAnsi"/>
        </w:rPr>
        <w:t>Deverá ser mantida a mesma equipe das partes anteriores da avaliação.</w:t>
      </w:r>
    </w:p>
    <w:p w14:paraId="56AF9CF5" w14:textId="77777777" w:rsidR="00072ECC" w:rsidRPr="00310336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310336">
        <w:rPr>
          <w:rFonts w:cstheme="majorHAnsi"/>
        </w:rPr>
        <w:t xml:space="preserve">Será avaliado o </w:t>
      </w:r>
      <w:r>
        <w:t>Resultado de Aprendizagem a seguir, por meio dos seus Indicadores de Desempenho:</w:t>
      </w:r>
    </w:p>
    <w:tbl>
      <w:tblPr>
        <w:tblStyle w:val="Tabelacomgrade"/>
        <w:tblW w:w="9067" w:type="dxa"/>
        <w:jc w:val="center"/>
        <w:tblLook w:val="04A0" w:firstRow="1" w:lastRow="0" w:firstColumn="1" w:lastColumn="0" w:noHBand="0" w:noVBand="1"/>
      </w:tblPr>
      <w:tblGrid>
        <w:gridCol w:w="2263"/>
        <w:gridCol w:w="4395"/>
        <w:gridCol w:w="2409"/>
      </w:tblGrid>
      <w:tr w:rsidR="00072ECC" w:rsidRPr="006632AF" w14:paraId="5CAD5055" w14:textId="77777777" w:rsidTr="00A434DA">
        <w:trPr>
          <w:cantSplit/>
          <w:jc w:val="center"/>
        </w:trPr>
        <w:tc>
          <w:tcPr>
            <w:tcW w:w="2263" w:type="dxa"/>
          </w:tcPr>
          <w:p w14:paraId="2A255040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RESULTADOS DE APRENDIZAGEM</w:t>
            </w:r>
          </w:p>
        </w:tc>
        <w:tc>
          <w:tcPr>
            <w:tcW w:w="4395" w:type="dxa"/>
          </w:tcPr>
          <w:p w14:paraId="74847AA4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INDICADORES DE DESEMPENHO</w:t>
            </w:r>
          </w:p>
        </w:tc>
        <w:tc>
          <w:tcPr>
            <w:tcW w:w="2409" w:type="dxa"/>
          </w:tcPr>
          <w:p w14:paraId="1961EC27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TEMAS DE ESTUDO ENVOLVIDOS</w:t>
            </w:r>
          </w:p>
        </w:tc>
      </w:tr>
      <w:tr w:rsidR="00072ECC" w:rsidRPr="006632AF" w14:paraId="21536EA7" w14:textId="77777777" w:rsidTr="00A434DA">
        <w:trPr>
          <w:cantSplit/>
          <w:jc w:val="center"/>
        </w:trPr>
        <w:tc>
          <w:tcPr>
            <w:tcW w:w="2263" w:type="dxa"/>
          </w:tcPr>
          <w:p w14:paraId="7FEFC79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RA4. Planejar um projeto de Tecnologia da Informação usando princípios de métodos ágeis</w:t>
            </w:r>
          </w:p>
        </w:tc>
        <w:tc>
          <w:tcPr>
            <w:tcW w:w="4395" w:type="dxa"/>
          </w:tcPr>
          <w:p w14:paraId="2CC999BE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1 – Identifica o escopo associado ao desenvolvimento de um projeto de software</w:t>
            </w:r>
          </w:p>
          <w:p w14:paraId="4D1BE16B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2 – Identifica riscos associados ao desenvolvimento de um produto de software</w:t>
            </w:r>
          </w:p>
          <w:p w14:paraId="41A3A614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3 – Analisa as funcionalidades do produto de software para produzir estimativas de tamanho e tempo com base em técnicas de planejamento ágil</w:t>
            </w:r>
          </w:p>
          <w:p w14:paraId="3E272FC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4 – Planeja Sprints de desenvolvimento alocando funcionalidades conforme as estimativas</w:t>
            </w:r>
          </w:p>
        </w:tc>
        <w:tc>
          <w:tcPr>
            <w:tcW w:w="2409" w:type="dxa"/>
          </w:tcPr>
          <w:p w14:paraId="0061797C" w14:textId="77777777" w:rsidR="00072ECC" w:rsidRPr="00D02073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6. Estimativas de software</w:t>
            </w:r>
          </w:p>
          <w:p w14:paraId="367E2B64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7. Planejamento de Projetos</w:t>
            </w:r>
          </w:p>
        </w:tc>
      </w:tr>
    </w:tbl>
    <w:p w14:paraId="18C8BDEF" w14:textId="3D003EEE" w:rsidR="00072ECC" w:rsidRPr="00D02073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D02073">
        <w:rPr>
          <w:rFonts w:cstheme="majorHAnsi"/>
        </w:rPr>
        <w:t xml:space="preserve">Rubrica que </w:t>
      </w:r>
      <w:proofErr w:type="spellStart"/>
      <w:r w:rsidRPr="00D02073">
        <w:rPr>
          <w:rFonts w:cstheme="majorHAnsi"/>
        </w:rPr>
        <w:t>ser</w:t>
      </w:r>
      <w:r w:rsidR="001B0ADB">
        <w:rPr>
          <w:rFonts w:cstheme="majorHAnsi"/>
        </w:rPr>
        <w:t>á</w:t>
      </w:r>
      <w:proofErr w:type="spellEnd"/>
      <w:r w:rsidRPr="00D02073">
        <w:rPr>
          <w:rFonts w:cstheme="majorHAnsi"/>
        </w:rPr>
        <w:t xml:space="preserve"> utilizada para a </w:t>
      </w:r>
      <w:r w:rsidR="001B0ADB">
        <w:rPr>
          <w:rFonts w:cstheme="majorHAnsi"/>
        </w:rPr>
        <w:t>avaliação desta parte da avaliação</w:t>
      </w:r>
      <w:r w:rsidRPr="00D02073">
        <w:rPr>
          <w:rFonts w:cstheme="majorHAnsi"/>
        </w:rPr>
        <w:t>: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4"/>
        <w:gridCol w:w="456"/>
        <w:gridCol w:w="1871"/>
        <w:gridCol w:w="1871"/>
        <w:gridCol w:w="1993"/>
        <w:gridCol w:w="1842"/>
      </w:tblGrid>
      <w:tr w:rsidR="00B904D8" w:rsidRPr="0091487C" w14:paraId="1CAD686E" w14:textId="726A58F8" w:rsidTr="00B904D8">
        <w:trPr>
          <w:trHeight w:val="315"/>
          <w:jc w:val="center"/>
        </w:trPr>
        <w:tc>
          <w:tcPr>
            <w:tcW w:w="1034" w:type="dxa"/>
            <w:shd w:val="clear" w:color="auto" w:fill="auto"/>
            <w:vAlign w:val="bottom"/>
            <w:hideMark/>
          </w:tcPr>
          <w:p w14:paraId="682B355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Qualificador</w:t>
            </w:r>
          </w:p>
        </w:tc>
        <w:tc>
          <w:tcPr>
            <w:tcW w:w="456" w:type="dxa"/>
            <w:shd w:val="clear" w:color="auto" w:fill="auto"/>
            <w:vAlign w:val="bottom"/>
            <w:hideMark/>
          </w:tcPr>
          <w:p w14:paraId="5CA946CE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Peso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50E39A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Excelente (10)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DC5CBCC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Bom (7)</w:t>
            </w:r>
          </w:p>
        </w:tc>
        <w:tc>
          <w:tcPr>
            <w:tcW w:w="1993" w:type="dxa"/>
            <w:shd w:val="clear" w:color="auto" w:fill="auto"/>
            <w:vAlign w:val="bottom"/>
            <w:hideMark/>
          </w:tcPr>
          <w:p w14:paraId="58284A0B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Regular (4)</w:t>
            </w:r>
          </w:p>
        </w:tc>
        <w:tc>
          <w:tcPr>
            <w:tcW w:w="1842" w:type="dxa"/>
            <w:vAlign w:val="bottom"/>
          </w:tcPr>
          <w:p w14:paraId="74E4243E" w14:textId="5F19684F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Insuficiente (0)</w:t>
            </w:r>
          </w:p>
        </w:tc>
      </w:tr>
      <w:tr w:rsidR="00B904D8" w:rsidRPr="0091487C" w14:paraId="0B681141" w14:textId="12EFDC13" w:rsidTr="00B904D8">
        <w:trPr>
          <w:trHeight w:val="841"/>
          <w:jc w:val="center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25AE" w14:textId="2940D581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Retrospectiva da </w:t>
            </w:r>
            <w:r w:rsidR="00AC2834"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Spri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95D3A" w14:textId="79555ECF" w:rsidR="00AC2834" w:rsidRPr="0091487C" w:rsidRDefault="00AC2834" w:rsidP="00AC2834">
            <w:pPr>
              <w:jc w:val="center"/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10%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A4BD1" w14:textId="7BA61199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aliza 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, abrangendo os resultados da Sprint anterior e os riscos ocorridos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B7148" w14:textId="7DF70042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5C79F" w14:textId="57FC1D25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A7CF4" w14:textId="27163787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Não r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ealiza 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a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</w:t>
            </w: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ou a reflexão está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incorreta.</w:t>
            </w:r>
          </w:p>
        </w:tc>
      </w:tr>
    </w:tbl>
    <w:p w14:paraId="51DE20AD" w14:textId="77777777" w:rsidR="00072ECC" w:rsidRDefault="00072ECC" w:rsidP="00924DA7">
      <w:pPr>
        <w:pStyle w:val="Ttulo1"/>
        <w:numPr>
          <w:ilvl w:val="0"/>
          <w:numId w:val="0"/>
        </w:numPr>
        <w:ind w:left="1070" w:hanging="360"/>
        <w:rPr>
          <w:rFonts w:cstheme="majorHAnsi"/>
          <w:b/>
        </w:rPr>
      </w:pPr>
    </w:p>
    <w:p w14:paraId="013EE091" w14:textId="77777777" w:rsidR="001B0ADB" w:rsidRDefault="001B0ADB">
      <w:pPr>
        <w:rPr>
          <w:rFonts w:asciiTheme="majorHAnsi" w:eastAsia="Arial" w:hAnsiTheme="majorHAnsi" w:cs="Arial"/>
          <w:b/>
          <w:bCs/>
          <w:sz w:val="28"/>
          <w:szCs w:val="28"/>
        </w:rPr>
      </w:pPr>
      <w:r>
        <w:rPr>
          <w:b/>
          <w:bCs/>
        </w:rPr>
        <w:br w:type="page"/>
      </w:r>
    </w:p>
    <w:p w14:paraId="33C87331" w14:textId="4D7AF612" w:rsidR="00DC269F" w:rsidRPr="00293510" w:rsidRDefault="004875C6" w:rsidP="00293510">
      <w:pPr>
        <w:pStyle w:val="Ttulo1"/>
        <w:rPr>
          <w:b/>
          <w:bCs/>
        </w:rPr>
      </w:pPr>
      <w:r w:rsidRPr="00293510">
        <w:rPr>
          <w:b/>
          <w:bCs/>
        </w:rPr>
        <w:lastRenderedPageBreak/>
        <w:t>DESCRIÇÃO DA ATIVIDADE</w:t>
      </w:r>
    </w:p>
    <w:p w14:paraId="2A74A0BF" w14:textId="627A9AF8" w:rsidR="00072ECC" w:rsidRDefault="00F87263" w:rsidP="00154D8C">
      <w:pPr>
        <w:pStyle w:val="CorpodeTexto"/>
        <w:numPr>
          <w:ilvl w:val="0"/>
          <w:numId w:val="12"/>
        </w:numPr>
        <w:ind w:right="543"/>
      </w:pPr>
      <w:r>
        <w:t>Realizar a reflexão sobre a realização da Sprint 1 de desenvolvimento, considerando</w:t>
      </w:r>
      <w:r w:rsidR="00137BFA">
        <w:t>:</w:t>
      </w:r>
    </w:p>
    <w:p w14:paraId="7033B702" w14:textId="77777777" w:rsidR="00F87263" w:rsidRDefault="00137BFA" w:rsidP="00137BFA">
      <w:pPr>
        <w:pStyle w:val="CorpodeTexto"/>
        <w:numPr>
          <w:ilvl w:val="1"/>
          <w:numId w:val="12"/>
        </w:numPr>
        <w:ind w:right="543"/>
      </w:pPr>
      <w:r>
        <w:t xml:space="preserve">As estimativas </w:t>
      </w:r>
      <w:r w:rsidR="00F87263">
        <w:t>que foram realizadas na primeira parte da avaliação e que foram registradas no contrato</w:t>
      </w:r>
    </w:p>
    <w:p w14:paraId="44352391" w14:textId="3BF523EA" w:rsidR="00F87263" w:rsidRDefault="00F87263" w:rsidP="00F87263">
      <w:pPr>
        <w:pStyle w:val="CorpodeTexto"/>
        <w:numPr>
          <w:ilvl w:val="1"/>
          <w:numId w:val="12"/>
        </w:numPr>
        <w:ind w:right="543"/>
      </w:pPr>
      <w:r>
        <w:t xml:space="preserve">Os riscos que foram </w:t>
      </w:r>
      <w:r>
        <w:t>identificados</w:t>
      </w:r>
    </w:p>
    <w:p w14:paraId="120FC37B" w14:textId="3F9211CC" w:rsidR="00F87263" w:rsidRDefault="00F87263" w:rsidP="00137BFA">
      <w:pPr>
        <w:pStyle w:val="CorpodeTexto"/>
        <w:numPr>
          <w:ilvl w:val="1"/>
          <w:numId w:val="12"/>
        </w:numPr>
        <w:ind w:right="543"/>
      </w:pPr>
      <w:r>
        <w:t>O desenvolvimento das funcionalidades que estavam previstas para a Sprint 1</w:t>
      </w:r>
    </w:p>
    <w:p w14:paraId="61C18BAF" w14:textId="5918AAD7" w:rsidR="00F87263" w:rsidRDefault="00F87263" w:rsidP="00F87263">
      <w:pPr>
        <w:pStyle w:val="CorpodeTexto"/>
        <w:ind w:right="543"/>
      </w:pPr>
    </w:p>
    <w:tbl>
      <w:tblPr>
        <w:tblStyle w:val="Tabelacomgrade"/>
        <w:tblW w:w="0" w:type="auto"/>
        <w:tblInd w:w="846" w:type="dxa"/>
        <w:tblLook w:val="04A0" w:firstRow="1" w:lastRow="0" w:firstColumn="1" w:lastColumn="0" w:noHBand="0" w:noVBand="1"/>
      </w:tblPr>
      <w:tblGrid>
        <w:gridCol w:w="8930"/>
      </w:tblGrid>
      <w:tr w:rsidR="00F87263" w14:paraId="6809A2EA" w14:textId="77777777" w:rsidTr="001B0ADB">
        <w:tc>
          <w:tcPr>
            <w:tcW w:w="8930" w:type="dxa"/>
          </w:tcPr>
          <w:p w14:paraId="2C7BFF72" w14:textId="0D51920F" w:rsidR="00F87263" w:rsidRDefault="00F87263" w:rsidP="00F87263">
            <w:pPr>
              <w:pStyle w:val="CorpodeTexto"/>
              <w:ind w:left="0" w:right="543"/>
            </w:pPr>
            <w:r>
              <w:t>Foi possível cumprir o que estava planejado para a Sprint 1</w:t>
            </w:r>
            <w:r w:rsidR="001B0ADB">
              <w:t>?</w:t>
            </w:r>
          </w:p>
          <w:p w14:paraId="674F4B53" w14:textId="2614AEB8" w:rsidR="00F87263" w:rsidRDefault="001B0ADB" w:rsidP="001B0ADB">
            <w:pPr>
              <w:pStyle w:val="CorpodeTexto"/>
              <w:ind w:left="0" w:right="543"/>
            </w:pPr>
            <w:r>
              <w:t xml:space="preserve">Sim </w:t>
            </w:r>
            <w:proofErr w:type="gramStart"/>
            <w:r>
              <w:t xml:space="preserve">(  </w:t>
            </w:r>
            <w:proofErr w:type="gramEnd"/>
            <w:r>
              <w:t xml:space="preserve">  )                  Não (    )</w:t>
            </w:r>
          </w:p>
        </w:tc>
      </w:tr>
      <w:tr w:rsidR="00F87263" w14:paraId="4621C079" w14:textId="77777777" w:rsidTr="001B0ADB">
        <w:tc>
          <w:tcPr>
            <w:tcW w:w="8930" w:type="dxa"/>
          </w:tcPr>
          <w:p w14:paraId="36541044" w14:textId="77777777" w:rsidR="00F87263" w:rsidRDefault="001B0ADB" w:rsidP="00F87263">
            <w:pPr>
              <w:pStyle w:val="CorpodeTexto"/>
              <w:ind w:left="0" w:right="543"/>
            </w:pPr>
            <w:r>
              <w:t>Por que isso ocorreu?</w:t>
            </w:r>
          </w:p>
          <w:p w14:paraId="0320B6F4" w14:textId="08626205" w:rsidR="001B0ADB" w:rsidRDefault="001B0ADB" w:rsidP="00F87263">
            <w:pPr>
              <w:pStyle w:val="CorpodeTexto"/>
              <w:ind w:left="0" w:right="543"/>
            </w:pPr>
          </w:p>
          <w:p w14:paraId="41570D4B" w14:textId="77777777" w:rsidR="001B0ADB" w:rsidRDefault="001B0ADB" w:rsidP="00F87263">
            <w:pPr>
              <w:pStyle w:val="CorpodeTexto"/>
              <w:ind w:left="0" w:right="543"/>
            </w:pPr>
          </w:p>
          <w:p w14:paraId="2E8C880F" w14:textId="77777777" w:rsidR="001B0ADB" w:rsidRDefault="001B0ADB" w:rsidP="00F87263">
            <w:pPr>
              <w:pStyle w:val="CorpodeTexto"/>
              <w:ind w:left="0" w:right="543"/>
            </w:pPr>
          </w:p>
          <w:p w14:paraId="54BBDD33" w14:textId="19175109" w:rsidR="001B0ADB" w:rsidRDefault="001B0ADB" w:rsidP="00F87263">
            <w:pPr>
              <w:pStyle w:val="CorpodeTexto"/>
              <w:ind w:left="0" w:right="543"/>
            </w:pPr>
          </w:p>
        </w:tc>
      </w:tr>
      <w:tr w:rsidR="00F87263" w14:paraId="4A5E6DBD" w14:textId="77777777" w:rsidTr="001B0ADB">
        <w:tc>
          <w:tcPr>
            <w:tcW w:w="8930" w:type="dxa"/>
          </w:tcPr>
          <w:p w14:paraId="74BE6FE0" w14:textId="77777777" w:rsidR="00F87263" w:rsidRDefault="001B0ADB" w:rsidP="00F87263">
            <w:pPr>
              <w:pStyle w:val="CorpodeTexto"/>
              <w:ind w:left="0" w:right="543"/>
            </w:pPr>
            <w:r>
              <w:t>O que vocês teriam feito de forma diferente?</w:t>
            </w:r>
          </w:p>
          <w:p w14:paraId="7792ED82" w14:textId="43A5C7EB" w:rsidR="001B0ADB" w:rsidRDefault="001B0ADB" w:rsidP="00F87263">
            <w:pPr>
              <w:pStyle w:val="CorpodeTexto"/>
              <w:ind w:left="0" w:right="543"/>
            </w:pPr>
          </w:p>
          <w:p w14:paraId="49F35BC3" w14:textId="77777777" w:rsidR="001B0ADB" w:rsidRDefault="001B0ADB" w:rsidP="00F87263">
            <w:pPr>
              <w:pStyle w:val="CorpodeTexto"/>
              <w:ind w:left="0" w:right="543"/>
            </w:pPr>
          </w:p>
          <w:p w14:paraId="727EDFF3" w14:textId="77777777" w:rsidR="001B0ADB" w:rsidRDefault="001B0ADB" w:rsidP="00F87263">
            <w:pPr>
              <w:pStyle w:val="CorpodeTexto"/>
              <w:ind w:left="0" w:right="543"/>
            </w:pPr>
          </w:p>
          <w:p w14:paraId="17E1BEB9" w14:textId="5AAE79AE" w:rsidR="001B0ADB" w:rsidRDefault="001B0ADB" w:rsidP="00F87263">
            <w:pPr>
              <w:pStyle w:val="CorpodeTexto"/>
              <w:ind w:left="0" w:right="543"/>
            </w:pPr>
          </w:p>
        </w:tc>
      </w:tr>
    </w:tbl>
    <w:p w14:paraId="225ED406" w14:textId="77777777" w:rsidR="00F87263" w:rsidRDefault="00F87263" w:rsidP="00F87263">
      <w:pPr>
        <w:pStyle w:val="CorpodeTexto"/>
        <w:ind w:right="543"/>
      </w:pPr>
    </w:p>
    <w:sectPr w:rsidR="00F87263" w:rsidSect="00F87263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31A1E" w14:textId="77777777" w:rsidR="00A63CC2" w:rsidRDefault="00A63CC2">
      <w:r>
        <w:separator/>
      </w:r>
    </w:p>
  </w:endnote>
  <w:endnote w:type="continuationSeparator" w:id="0">
    <w:p w14:paraId="75BDC89A" w14:textId="77777777" w:rsidR="00A63CC2" w:rsidRDefault="00A63CC2">
      <w:r>
        <w:continuationSeparator/>
      </w:r>
    </w:p>
  </w:endnote>
  <w:endnote w:type="continuationNotice" w:id="1">
    <w:p w14:paraId="15ADD390" w14:textId="77777777" w:rsidR="00A63CC2" w:rsidRDefault="00A63C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B629B" w14:textId="77777777" w:rsidR="00A63CC2" w:rsidRDefault="00A63CC2">
      <w:r>
        <w:separator/>
      </w:r>
    </w:p>
  </w:footnote>
  <w:footnote w:type="continuationSeparator" w:id="0">
    <w:p w14:paraId="711E0406" w14:textId="77777777" w:rsidR="00A63CC2" w:rsidRDefault="00A63CC2">
      <w:r>
        <w:continuationSeparator/>
      </w:r>
    </w:p>
  </w:footnote>
  <w:footnote w:type="continuationNotice" w:id="1">
    <w:p w14:paraId="70F73FA1" w14:textId="77777777" w:rsidR="00A63CC2" w:rsidRDefault="00A63CC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66A"/>
    <w:multiLevelType w:val="hybridMultilevel"/>
    <w:tmpl w:val="DA14BDD8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2C289B"/>
    <w:multiLevelType w:val="hybridMultilevel"/>
    <w:tmpl w:val="F68C20D8"/>
    <w:lvl w:ilvl="0" w:tplc="866C4A3C">
      <w:start w:val="1"/>
      <w:numFmt w:val="bullet"/>
      <w:pStyle w:val="Marcador"/>
      <w:lvlText w:val=""/>
      <w:lvlJc w:val="left"/>
      <w:pPr>
        <w:tabs>
          <w:tab w:val="num" w:pos="1494"/>
        </w:tabs>
        <w:ind w:left="1134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B4A6E"/>
    <w:multiLevelType w:val="hybridMultilevel"/>
    <w:tmpl w:val="25DCD47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21BD7FA7"/>
    <w:multiLevelType w:val="hybridMultilevel"/>
    <w:tmpl w:val="11CC1A60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22D91C8C"/>
    <w:multiLevelType w:val="hybridMultilevel"/>
    <w:tmpl w:val="DA406D8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CD76E3"/>
    <w:multiLevelType w:val="hybridMultilevel"/>
    <w:tmpl w:val="F38A78B0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5626E1"/>
    <w:multiLevelType w:val="hybridMultilevel"/>
    <w:tmpl w:val="810AE8D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F1160B9"/>
    <w:multiLevelType w:val="hybridMultilevel"/>
    <w:tmpl w:val="E668AA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6DCE5041"/>
    <w:multiLevelType w:val="hybridMultilevel"/>
    <w:tmpl w:val="0CDCCE1A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724D45B2"/>
    <w:multiLevelType w:val="hybridMultilevel"/>
    <w:tmpl w:val="FB989378"/>
    <w:lvl w:ilvl="0" w:tplc="3BBC1608">
      <w:start w:val="1"/>
      <w:numFmt w:val="decimal"/>
      <w:pStyle w:val="Ttulo1"/>
      <w:lvlText w:val="%1."/>
      <w:lvlJc w:val="left"/>
      <w:pPr>
        <w:ind w:left="107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155" w:hanging="360"/>
      </w:pPr>
    </w:lvl>
    <w:lvl w:ilvl="2" w:tplc="0416001B" w:tentative="1">
      <w:start w:val="1"/>
      <w:numFmt w:val="lowerRoman"/>
      <w:lvlText w:val="%3."/>
      <w:lvlJc w:val="right"/>
      <w:pPr>
        <w:ind w:left="1875" w:hanging="180"/>
      </w:pPr>
    </w:lvl>
    <w:lvl w:ilvl="3" w:tplc="0416000F" w:tentative="1">
      <w:start w:val="1"/>
      <w:numFmt w:val="decimal"/>
      <w:lvlText w:val="%4."/>
      <w:lvlJc w:val="left"/>
      <w:pPr>
        <w:ind w:left="2595" w:hanging="360"/>
      </w:pPr>
    </w:lvl>
    <w:lvl w:ilvl="4" w:tplc="04160019" w:tentative="1">
      <w:start w:val="1"/>
      <w:numFmt w:val="lowerLetter"/>
      <w:lvlText w:val="%5."/>
      <w:lvlJc w:val="left"/>
      <w:pPr>
        <w:ind w:left="3315" w:hanging="360"/>
      </w:pPr>
    </w:lvl>
    <w:lvl w:ilvl="5" w:tplc="0416001B" w:tentative="1">
      <w:start w:val="1"/>
      <w:numFmt w:val="lowerRoman"/>
      <w:lvlText w:val="%6."/>
      <w:lvlJc w:val="right"/>
      <w:pPr>
        <w:ind w:left="4035" w:hanging="180"/>
      </w:pPr>
    </w:lvl>
    <w:lvl w:ilvl="6" w:tplc="0416000F" w:tentative="1">
      <w:start w:val="1"/>
      <w:numFmt w:val="decimal"/>
      <w:lvlText w:val="%7."/>
      <w:lvlJc w:val="left"/>
      <w:pPr>
        <w:ind w:left="4755" w:hanging="360"/>
      </w:pPr>
    </w:lvl>
    <w:lvl w:ilvl="7" w:tplc="04160019" w:tentative="1">
      <w:start w:val="1"/>
      <w:numFmt w:val="lowerLetter"/>
      <w:lvlText w:val="%8."/>
      <w:lvlJc w:val="left"/>
      <w:pPr>
        <w:ind w:left="5475" w:hanging="360"/>
      </w:pPr>
    </w:lvl>
    <w:lvl w:ilvl="8" w:tplc="0416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77873E3E"/>
    <w:multiLevelType w:val="hybridMultilevel"/>
    <w:tmpl w:val="0C661A56"/>
    <w:lvl w:ilvl="0" w:tplc="0416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781D3C41"/>
    <w:multiLevelType w:val="hybridMultilevel"/>
    <w:tmpl w:val="A8044F08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8AB0418"/>
    <w:multiLevelType w:val="hybridMultilevel"/>
    <w:tmpl w:val="53F43C3C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4"/>
  </w:num>
  <w:num w:numId="5">
    <w:abstractNumId w:val="5"/>
  </w:num>
  <w:num w:numId="6">
    <w:abstractNumId w:val="12"/>
  </w:num>
  <w:num w:numId="7">
    <w:abstractNumId w:val="6"/>
  </w:num>
  <w:num w:numId="8">
    <w:abstractNumId w:val="11"/>
  </w:num>
  <w:num w:numId="9">
    <w:abstractNumId w:val="8"/>
  </w:num>
  <w:num w:numId="10">
    <w:abstractNumId w:val="9"/>
    <w:lvlOverride w:ilvl="0">
      <w:startOverride w:val="1"/>
    </w:lvlOverride>
  </w:num>
  <w:num w:numId="11">
    <w:abstractNumId w:val="3"/>
  </w:num>
  <w:num w:numId="12">
    <w:abstractNumId w:val="10"/>
  </w:num>
  <w:num w:numId="13">
    <w:abstractNumId w:val="9"/>
  </w:num>
  <w:num w:numId="14">
    <w:abstractNumId w:val="9"/>
  </w:num>
  <w:num w:numId="15">
    <w:abstractNumId w:val="7"/>
  </w:num>
  <w:num w:numId="1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08"/>
  <w:hyphenationZone w:val="425"/>
  <w:doNotHyphenateCaps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c0NTK2NDSzNDBW0lEKTi0uzszPAymwrAUAMljjkywAAAA="/>
  </w:docVars>
  <w:rsids>
    <w:rsidRoot w:val="00755276"/>
    <w:rsid w:val="00000228"/>
    <w:rsid w:val="00000C93"/>
    <w:rsid w:val="00000E85"/>
    <w:rsid w:val="00001938"/>
    <w:rsid w:val="00001CC4"/>
    <w:rsid w:val="00001E43"/>
    <w:rsid w:val="00001F1C"/>
    <w:rsid w:val="00004674"/>
    <w:rsid w:val="00006963"/>
    <w:rsid w:val="00006B2D"/>
    <w:rsid w:val="00011676"/>
    <w:rsid w:val="0001196B"/>
    <w:rsid w:val="00011D59"/>
    <w:rsid w:val="000126FF"/>
    <w:rsid w:val="00012851"/>
    <w:rsid w:val="000176CA"/>
    <w:rsid w:val="0001778E"/>
    <w:rsid w:val="0002111A"/>
    <w:rsid w:val="000277D9"/>
    <w:rsid w:val="00030146"/>
    <w:rsid w:val="00032C3B"/>
    <w:rsid w:val="00035B13"/>
    <w:rsid w:val="00036574"/>
    <w:rsid w:val="00036CEF"/>
    <w:rsid w:val="00040380"/>
    <w:rsid w:val="00040491"/>
    <w:rsid w:val="00042880"/>
    <w:rsid w:val="00043B91"/>
    <w:rsid w:val="00043C2B"/>
    <w:rsid w:val="000459A4"/>
    <w:rsid w:val="000511E4"/>
    <w:rsid w:val="000513B4"/>
    <w:rsid w:val="000517DC"/>
    <w:rsid w:val="00052962"/>
    <w:rsid w:val="00054BD1"/>
    <w:rsid w:val="000555AA"/>
    <w:rsid w:val="00061D94"/>
    <w:rsid w:val="00064D63"/>
    <w:rsid w:val="00066CD8"/>
    <w:rsid w:val="000705FF"/>
    <w:rsid w:val="00072ECC"/>
    <w:rsid w:val="000735AF"/>
    <w:rsid w:val="00074ACC"/>
    <w:rsid w:val="00075805"/>
    <w:rsid w:val="00075DC6"/>
    <w:rsid w:val="0007606E"/>
    <w:rsid w:val="0007621C"/>
    <w:rsid w:val="0007674D"/>
    <w:rsid w:val="00080284"/>
    <w:rsid w:val="0008129A"/>
    <w:rsid w:val="00083AC0"/>
    <w:rsid w:val="000840A4"/>
    <w:rsid w:val="00084D60"/>
    <w:rsid w:val="0008521D"/>
    <w:rsid w:val="00085330"/>
    <w:rsid w:val="00086DD3"/>
    <w:rsid w:val="00086F73"/>
    <w:rsid w:val="0009471D"/>
    <w:rsid w:val="00096252"/>
    <w:rsid w:val="000972EC"/>
    <w:rsid w:val="000A052A"/>
    <w:rsid w:val="000A2D7C"/>
    <w:rsid w:val="000A49FA"/>
    <w:rsid w:val="000A5EEC"/>
    <w:rsid w:val="000A7235"/>
    <w:rsid w:val="000B1C43"/>
    <w:rsid w:val="000B2891"/>
    <w:rsid w:val="000B4F7A"/>
    <w:rsid w:val="000B5324"/>
    <w:rsid w:val="000B7AD9"/>
    <w:rsid w:val="000C2514"/>
    <w:rsid w:val="000C2CC3"/>
    <w:rsid w:val="000C33F1"/>
    <w:rsid w:val="000C3B62"/>
    <w:rsid w:val="000C59E9"/>
    <w:rsid w:val="000C6ADC"/>
    <w:rsid w:val="000D036F"/>
    <w:rsid w:val="000D048D"/>
    <w:rsid w:val="000D1993"/>
    <w:rsid w:val="000D206D"/>
    <w:rsid w:val="000D2753"/>
    <w:rsid w:val="000D3F66"/>
    <w:rsid w:val="000D427B"/>
    <w:rsid w:val="000D4601"/>
    <w:rsid w:val="000D6832"/>
    <w:rsid w:val="000D7D76"/>
    <w:rsid w:val="000E3695"/>
    <w:rsid w:val="000E42CD"/>
    <w:rsid w:val="000E4493"/>
    <w:rsid w:val="000E4A97"/>
    <w:rsid w:val="000E5D43"/>
    <w:rsid w:val="000E64EC"/>
    <w:rsid w:val="000E7DC8"/>
    <w:rsid w:val="000F212D"/>
    <w:rsid w:val="000F6594"/>
    <w:rsid w:val="000F6AF2"/>
    <w:rsid w:val="000F73A0"/>
    <w:rsid w:val="00100711"/>
    <w:rsid w:val="001010C4"/>
    <w:rsid w:val="00103174"/>
    <w:rsid w:val="00104556"/>
    <w:rsid w:val="0010487C"/>
    <w:rsid w:val="001120B5"/>
    <w:rsid w:val="00112971"/>
    <w:rsid w:val="00113F70"/>
    <w:rsid w:val="00120EA1"/>
    <w:rsid w:val="0012334D"/>
    <w:rsid w:val="00127772"/>
    <w:rsid w:val="00132169"/>
    <w:rsid w:val="00132F45"/>
    <w:rsid w:val="0013323D"/>
    <w:rsid w:val="0013433C"/>
    <w:rsid w:val="0013539F"/>
    <w:rsid w:val="00137BFA"/>
    <w:rsid w:val="00137E72"/>
    <w:rsid w:val="0014096D"/>
    <w:rsid w:val="00141250"/>
    <w:rsid w:val="00144074"/>
    <w:rsid w:val="001457ED"/>
    <w:rsid w:val="00150542"/>
    <w:rsid w:val="00153757"/>
    <w:rsid w:val="001545B9"/>
    <w:rsid w:val="00154B6F"/>
    <w:rsid w:val="00154D8C"/>
    <w:rsid w:val="00154E3B"/>
    <w:rsid w:val="0015545C"/>
    <w:rsid w:val="001610D3"/>
    <w:rsid w:val="00162C66"/>
    <w:rsid w:val="00163D2A"/>
    <w:rsid w:val="001642AC"/>
    <w:rsid w:val="00166B2D"/>
    <w:rsid w:val="0016716A"/>
    <w:rsid w:val="00170368"/>
    <w:rsid w:val="00172105"/>
    <w:rsid w:val="001724FD"/>
    <w:rsid w:val="00172DF0"/>
    <w:rsid w:val="0017455E"/>
    <w:rsid w:val="00175C61"/>
    <w:rsid w:val="00175FF9"/>
    <w:rsid w:val="00176489"/>
    <w:rsid w:val="00177C2E"/>
    <w:rsid w:val="00180F04"/>
    <w:rsid w:val="00190F22"/>
    <w:rsid w:val="00191B47"/>
    <w:rsid w:val="00191B53"/>
    <w:rsid w:val="00193EA6"/>
    <w:rsid w:val="00195EAC"/>
    <w:rsid w:val="0019647B"/>
    <w:rsid w:val="0019780F"/>
    <w:rsid w:val="001B0175"/>
    <w:rsid w:val="001B0741"/>
    <w:rsid w:val="001B0A18"/>
    <w:rsid w:val="001B0ADB"/>
    <w:rsid w:val="001B21B3"/>
    <w:rsid w:val="001B2982"/>
    <w:rsid w:val="001B5928"/>
    <w:rsid w:val="001B6B26"/>
    <w:rsid w:val="001C01B6"/>
    <w:rsid w:val="001C0D2F"/>
    <w:rsid w:val="001C6BAD"/>
    <w:rsid w:val="001C6DA5"/>
    <w:rsid w:val="001D1967"/>
    <w:rsid w:val="001D1B47"/>
    <w:rsid w:val="001D1E49"/>
    <w:rsid w:val="001D4F22"/>
    <w:rsid w:val="001D69DD"/>
    <w:rsid w:val="001E0F22"/>
    <w:rsid w:val="001E36B6"/>
    <w:rsid w:val="001E3BEF"/>
    <w:rsid w:val="001E5EDC"/>
    <w:rsid w:val="001E67B0"/>
    <w:rsid w:val="001E7B50"/>
    <w:rsid w:val="001F3BA7"/>
    <w:rsid w:val="001F4336"/>
    <w:rsid w:val="001F63DF"/>
    <w:rsid w:val="001F6FC7"/>
    <w:rsid w:val="001F7238"/>
    <w:rsid w:val="00201E15"/>
    <w:rsid w:val="002038ED"/>
    <w:rsid w:val="002078B7"/>
    <w:rsid w:val="00210A1A"/>
    <w:rsid w:val="0021228F"/>
    <w:rsid w:val="00212B3A"/>
    <w:rsid w:val="00212E1B"/>
    <w:rsid w:val="00213500"/>
    <w:rsid w:val="00215509"/>
    <w:rsid w:val="002163D2"/>
    <w:rsid w:val="00220F3D"/>
    <w:rsid w:val="002220C8"/>
    <w:rsid w:val="0022429D"/>
    <w:rsid w:val="00226503"/>
    <w:rsid w:val="0022675A"/>
    <w:rsid w:val="00235380"/>
    <w:rsid w:val="0023683F"/>
    <w:rsid w:val="00237B87"/>
    <w:rsid w:val="002405AD"/>
    <w:rsid w:val="00241768"/>
    <w:rsid w:val="002444BF"/>
    <w:rsid w:val="00244A0B"/>
    <w:rsid w:val="00245452"/>
    <w:rsid w:val="002455DA"/>
    <w:rsid w:val="00246175"/>
    <w:rsid w:val="00247B79"/>
    <w:rsid w:val="00247BAC"/>
    <w:rsid w:val="00250CE6"/>
    <w:rsid w:val="00252FE0"/>
    <w:rsid w:val="00254C8C"/>
    <w:rsid w:val="00254F07"/>
    <w:rsid w:val="0025523A"/>
    <w:rsid w:val="00255654"/>
    <w:rsid w:val="002556C4"/>
    <w:rsid w:val="002569C9"/>
    <w:rsid w:val="00263A07"/>
    <w:rsid w:val="00263C40"/>
    <w:rsid w:val="00265D3D"/>
    <w:rsid w:val="00266FBD"/>
    <w:rsid w:val="002719EE"/>
    <w:rsid w:val="00272BBA"/>
    <w:rsid w:val="002738CF"/>
    <w:rsid w:val="00274688"/>
    <w:rsid w:val="0027645E"/>
    <w:rsid w:val="00276BDC"/>
    <w:rsid w:val="00277E10"/>
    <w:rsid w:val="0028000A"/>
    <w:rsid w:val="00280F75"/>
    <w:rsid w:val="0028173C"/>
    <w:rsid w:val="00281900"/>
    <w:rsid w:val="002819E2"/>
    <w:rsid w:val="00283384"/>
    <w:rsid w:val="002850D9"/>
    <w:rsid w:val="002852AB"/>
    <w:rsid w:val="002855CF"/>
    <w:rsid w:val="002861A0"/>
    <w:rsid w:val="002866BF"/>
    <w:rsid w:val="00286AE2"/>
    <w:rsid w:val="00286E3E"/>
    <w:rsid w:val="00293510"/>
    <w:rsid w:val="00293BB9"/>
    <w:rsid w:val="002946D2"/>
    <w:rsid w:val="002A0055"/>
    <w:rsid w:val="002A0F99"/>
    <w:rsid w:val="002A1C1D"/>
    <w:rsid w:val="002A286C"/>
    <w:rsid w:val="002A36D0"/>
    <w:rsid w:val="002A436D"/>
    <w:rsid w:val="002A4CE7"/>
    <w:rsid w:val="002A5760"/>
    <w:rsid w:val="002A5FA2"/>
    <w:rsid w:val="002B2D2F"/>
    <w:rsid w:val="002B3B1E"/>
    <w:rsid w:val="002B40DA"/>
    <w:rsid w:val="002B4F98"/>
    <w:rsid w:val="002B53FD"/>
    <w:rsid w:val="002B5AEF"/>
    <w:rsid w:val="002C2284"/>
    <w:rsid w:val="002C3D87"/>
    <w:rsid w:val="002C75DA"/>
    <w:rsid w:val="002D043C"/>
    <w:rsid w:val="002D251D"/>
    <w:rsid w:val="002D438B"/>
    <w:rsid w:val="002D5DA5"/>
    <w:rsid w:val="002D6D32"/>
    <w:rsid w:val="002E214B"/>
    <w:rsid w:val="002E31FA"/>
    <w:rsid w:val="002E3D86"/>
    <w:rsid w:val="002E5CE0"/>
    <w:rsid w:val="002F3619"/>
    <w:rsid w:val="00301A9D"/>
    <w:rsid w:val="0030240E"/>
    <w:rsid w:val="00303FE9"/>
    <w:rsid w:val="0030432F"/>
    <w:rsid w:val="00306B22"/>
    <w:rsid w:val="00311376"/>
    <w:rsid w:val="003128F5"/>
    <w:rsid w:val="00312979"/>
    <w:rsid w:val="003150C1"/>
    <w:rsid w:val="00316309"/>
    <w:rsid w:val="00321338"/>
    <w:rsid w:val="00322193"/>
    <w:rsid w:val="003245EF"/>
    <w:rsid w:val="003258F7"/>
    <w:rsid w:val="00326C2A"/>
    <w:rsid w:val="003339EF"/>
    <w:rsid w:val="00335F6B"/>
    <w:rsid w:val="003402E4"/>
    <w:rsid w:val="00340BB3"/>
    <w:rsid w:val="00340BDB"/>
    <w:rsid w:val="00341BE9"/>
    <w:rsid w:val="003425DA"/>
    <w:rsid w:val="00343476"/>
    <w:rsid w:val="00343B94"/>
    <w:rsid w:val="00343E79"/>
    <w:rsid w:val="00344537"/>
    <w:rsid w:val="0034583F"/>
    <w:rsid w:val="00350D56"/>
    <w:rsid w:val="00352DA2"/>
    <w:rsid w:val="0035457D"/>
    <w:rsid w:val="00355A52"/>
    <w:rsid w:val="00356E23"/>
    <w:rsid w:val="00360153"/>
    <w:rsid w:val="00360823"/>
    <w:rsid w:val="003622EA"/>
    <w:rsid w:val="003624BC"/>
    <w:rsid w:val="00365124"/>
    <w:rsid w:val="00365455"/>
    <w:rsid w:val="0036582A"/>
    <w:rsid w:val="003673E0"/>
    <w:rsid w:val="00370239"/>
    <w:rsid w:val="00370F38"/>
    <w:rsid w:val="00371A6B"/>
    <w:rsid w:val="00375517"/>
    <w:rsid w:val="003755BC"/>
    <w:rsid w:val="00382079"/>
    <w:rsid w:val="00382935"/>
    <w:rsid w:val="003841FE"/>
    <w:rsid w:val="0038497C"/>
    <w:rsid w:val="00387B92"/>
    <w:rsid w:val="00387C34"/>
    <w:rsid w:val="00391459"/>
    <w:rsid w:val="00391E9B"/>
    <w:rsid w:val="003920D7"/>
    <w:rsid w:val="00394BFA"/>
    <w:rsid w:val="0039793B"/>
    <w:rsid w:val="003A04F9"/>
    <w:rsid w:val="003A0D15"/>
    <w:rsid w:val="003A2CBF"/>
    <w:rsid w:val="003A4591"/>
    <w:rsid w:val="003A795A"/>
    <w:rsid w:val="003B16BC"/>
    <w:rsid w:val="003B220A"/>
    <w:rsid w:val="003B4300"/>
    <w:rsid w:val="003B62B8"/>
    <w:rsid w:val="003B69A8"/>
    <w:rsid w:val="003B6AC8"/>
    <w:rsid w:val="003C0CCD"/>
    <w:rsid w:val="003C176E"/>
    <w:rsid w:val="003C73DF"/>
    <w:rsid w:val="003D0798"/>
    <w:rsid w:val="003D0DB4"/>
    <w:rsid w:val="003D188E"/>
    <w:rsid w:val="003D1A19"/>
    <w:rsid w:val="003D33CA"/>
    <w:rsid w:val="003D5F79"/>
    <w:rsid w:val="003D6480"/>
    <w:rsid w:val="003E1310"/>
    <w:rsid w:val="003E15F6"/>
    <w:rsid w:val="003E1687"/>
    <w:rsid w:val="003E1EB6"/>
    <w:rsid w:val="003E2899"/>
    <w:rsid w:val="003E2BEB"/>
    <w:rsid w:val="003E3104"/>
    <w:rsid w:val="003E496B"/>
    <w:rsid w:val="003F02CE"/>
    <w:rsid w:val="003F1645"/>
    <w:rsid w:val="003F53E4"/>
    <w:rsid w:val="003F5BFA"/>
    <w:rsid w:val="004017E7"/>
    <w:rsid w:val="004025D7"/>
    <w:rsid w:val="00402D3D"/>
    <w:rsid w:val="00404FAA"/>
    <w:rsid w:val="004053C1"/>
    <w:rsid w:val="00405877"/>
    <w:rsid w:val="00411FF4"/>
    <w:rsid w:val="0041343F"/>
    <w:rsid w:val="00413B90"/>
    <w:rsid w:val="004153A0"/>
    <w:rsid w:val="004155DC"/>
    <w:rsid w:val="00417C04"/>
    <w:rsid w:val="004205D2"/>
    <w:rsid w:val="0042118C"/>
    <w:rsid w:val="00423412"/>
    <w:rsid w:val="00423AEC"/>
    <w:rsid w:val="00424627"/>
    <w:rsid w:val="0042492A"/>
    <w:rsid w:val="004249D9"/>
    <w:rsid w:val="00427C82"/>
    <w:rsid w:val="004344BA"/>
    <w:rsid w:val="00434F9D"/>
    <w:rsid w:val="0043536B"/>
    <w:rsid w:val="00435B1B"/>
    <w:rsid w:val="00435D08"/>
    <w:rsid w:val="0043658F"/>
    <w:rsid w:val="00437970"/>
    <w:rsid w:val="00443FC4"/>
    <w:rsid w:val="0045077C"/>
    <w:rsid w:val="004514B6"/>
    <w:rsid w:val="00455DB6"/>
    <w:rsid w:val="00456182"/>
    <w:rsid w:val="00460D67"/>
    <w:rsid w:val="00460F6F"/>
    <w:rsid w:val="00462A77"/>
    <w:rsid w:val="0046374A"/>
    <w:rsid w:val="00463BDB"/>
    <w:rsid w:val="004644BF"/>
    <w:rsid w:val="004713CD"/>
    <w:rsid w:val="00471FF3"/>
    <w:rsid w:val="004721AE"/>
    <w:rsid w:val="00473099"/>
    <w:rsid w:val="004752E3"/>
    <w:rsid w:val="00475ABD"/>
    <w:rsid w:val="00475CC8"/>
    <w:rsid w:val="00476B7C"/>
    <w:rsid w:val="00476D42"/>
    <w:rsid w:val="00476D61"/>
    <w:rsid w:val="00477E5D"/>
    <w:rsid w:val="00480D48"/>
    <w:rsid w:val="00481114"/>
    <w:rsid w:val="00482224"/>
    <w:rsid w:val="00486448"/>
    <w:rsid w:val="004875C6"/>
    <w:rsid w:val="00487708"/>
    <w:rsid w:val="004878E4"/>
    <w:rsid w:val="004878FA"/>
    <w:rsid w:val="00487C4D"/>
    <w:rsid w:val="00492116"/>
    <w:rsid w:val="004929BB"/>
    <w:rsid w:val="00492C0F"/>
    <w:rsid w:val="0049306F"/>
    <w:rsid w:val="00494FC3"/>
    <w:rsid w:val="00496CFB"/>
    <w:rsid w:val="00497D52"/>
    <w:rsid w:val="004A4123"/>
    <w:rsid w:val="004A5B24"/>
    <w:rsid w:val="004A5BCC"/>
    <w:rsid w:val="004A7107"/>
    <w:rsid w:val="004B15A9"/>
    <w:rsid w:val="004B5022"/>
    <w:rsid w:val="004B72D2"/>
    <w:rsid w:val="004C38B6"/>
    <w:rsid w:val="004C3DED"/>
    <w:rsid w:val="004D05E6"/>
    <w:rsid w:val="004D2302"/>
    <w:rsid w:val="004D337B"/>
    <w:rsid w:val="004D39E7"/>
    <w:rsid w:val="004D54A2"/>
    <w:rsid w:val="004D6271"/>
    <w:rsid w:val="004E0021"/>
    <w:rsid w:val="004E16B0"/>
    <w:rsid w:val="004E2791"/>
    <w:rsid w:val="004E3CD7"/>
    <w:rsid w:val="004E4119"/>
    <w:rsid w:val="004E6C4E"/>
    <w:rsid w:val="004F21BB"/>
    <w:rsid w:val="004F30E4"/>
    <w:rsid w:val="004F3545"/>
    <w:rsid w:val="004F43E7"/>
    <w:rsid w:val="004F6ADA"/>
    <w:rsid w:val="004F7CF7"/>
    <w:rsid w:val="005006F0"/>
    <w:rsid w:val="005037D9"/>
    <w:rsid w:val="00503C46"/>
    <w:rsid w:val="00506CA4"/>
    <w:rsid w:val="00506F09"/>
    <w:rsid w:val="005101C6"/>
    <w:rsid w:val="00510EAD"/>
    <w:rsid w:val="00513FA4"/>
    <w:rsid w:val="00515ED7"/>
    <w:rsid w:val="00516724"/>
    <w:rsid w:val="00516B0A"/>
    <w:rsid w:val="00517402"/>
    <w:rsid w:val="005207CF"/>
    <w:rsid w:val="00520BA5"/>
    <w:rsid w:val="00520C4C"/>
    <w:rsid w:val="005234CE"/>
    <w:rsid w:val="0052380B"/>
    <w:rsid w:val="00523DBD"/>
    <w:rsid w:val="00524EA9"/>
    <w:rsid w:val="00524FB9"/>
    <w:rsid w:val="00526E32"/>
    <w:rsid w:val="005274EC"/>
    <w:rsid w:val="005313F8"/>
    <w:rsid w:val="00531723"/>
    <w:rsid w:val="00532836"/>
    <w:rsid w:val="0053294A"/>
    <w:rsid w:val="00535E48"/>
    <w:rsid w:val="0054267F"/>
    <w:rsid w:val="00542FCB"/>
    <w:rsid w:val="0054447D"/>
    <w:rsid w:val="0054674D"/>
    <w:rsid w:val="00547735"/>
    <w:rsid w:val="00547BC5"/>
    <w:rsid w:val="00547F7B"/>
    <w:rsid w:val="00551A01"/>
    <w:rsid w:val="00552095"/>
    <w:rsid w:val="0055285B"/>
    <w:rsid w:val="00553047"/>
    <w:rsid w:val="005537A9"/>
    <w:rsid w:val="00557967"/>
    <w:rsid w:val="00557CFF"/>
    <w:rsid w:val="005605A4"/>
    <w:rsid w:val="00560CA1"/>
    <w:rsid w:val="00564169"/>
    <w:rsid w:val="00565BC0"/>
    <w:rsid w:val="005707EB"/>
    <w:rsid w:val="00571741"/>
    <w:rsid w:val="00572D93"/>
    <w:rsid w:val="00572FA4"/>
    <w:rsid w:val="00582C67"/>
    <w:rsid w:val="00583258"/>
    <w:rsid w:val="00584C14"/>
    <w:rsid w:val="00587A3B"/>
    <w:rsid w:val="0059142E"/>
    <w:rsid w:val="00591736"/>
    <w:rsid w:val="005A0EFB"/>
    <w:rsid w:val="005A26FD"/>
    <w:rsid w:val="005A35D0"/>
    <w:rsid w:val="005A370A"/>
    <w:rsid w:val="005A5787"/>
    <w:rsid w:val="005A6A0D"/>
    <w:rsid w:val="005B1BC7"/>
    <w:rsid w:val="005B37EC"/>
    <w:rsid w:val="005B41D0"/>
    <w:rsid w:val="005B43C6"/>
    <w:rsid w:val="005B46A7"/>
    <w:rsid w:val="005B5A19"/>
    <w:rsid w:val="005C14A9"/>
    <w:rsid w:val="005C1BD8"/>
    <w:rsid w:val="005C5DA5"/>
    <w:rsid w:val="005D0593"/>
    <w:rsid w:val="005D08F2"/>
    <w:rsid w:val="005D1B02"/>
    <w:rsid w:val="005D2640"/>
    <w:rsid w:val="005D3054"/>
    <w:rsid w:val="005D41D1"/>
    <w:rsid w:val="005D4AA4"/>
    <w:rsid w:val="005D6DE3"/>
    <w:rsid w:val="005E0659"/>
    <w:rsid w:val="005E46FE"/>
    <w:rsid w:val="005E48A6"/>
    <w:rsid w:val="005F0EE7"/>
    <w:rsid w:val="005F23A9"/>
    <w:rsid w:val="005F4BC4"/>
    <w:rsid w:val="005F541A"/>
    <w:rsid w:val="005F6456"/>
    <w:rsid w:val="005F6D40"/>
    <w:rsid w:val="005F7283"/>
    <w:rsid w:val="00600D58"/>
    <w:rsid w:val="00604032"/>
    <w:rsid w:val="0060634F"/>
    <w:rsid w:val="00606D54"/>
    <w:rsid w:val="00607410"/>
    <w:rsid w:val="0061322D"/>
    <w:rsid w:val="00613251"/>
    <w:rsid w:val="006135FB"/>
    <w:rsid w:val="00613B45"/>
    <w:rsid w:val="006145B1"/>
    <w:rsid w:val="00614BB2"/>
    <w:rsid w:val="006171D3"/>
    <w:rsid w:val="0062327B"/>
    <w:rsid w:val="006240A4"/>
    <w:rsid w:val="00630BF9"/>
    <w:rsid w:val="00632C21"/>
    <w:rsid w:val="006351FE"/>
    <w:rsid w:val="0063560A"/>
    <w:rsid w:val="006361A7"/>
    <w:rsid w:val="006415F8"/>
    <w:rsid w:val="006426A5"/>
    <w:rsid w:val="00642D40"/>
    <w:rsid w:val="006436CD"/>
    <w:rsid w:val="00645CB1"/>
    <w:rsid w:val="00647D08"/>
    <w:rsid w:val="006530CF"/>
    <w:rsid w:val="00653241"/>
    <w:rsid w:val="00657C70"/>
    <w:rsid w:val="006632AF"/>
    <w:rsid w:val="00663F77"/>
    <w:rsid w:val="006648A1"/>
    <w:rsid w:val="00667523"/>
    <w:rsid w:val="0067419A"/>
    <w:rsid w:val="00674E8C"/>
    <w:rsid w:val="00675970"/>
    <w:rsid w:val="00676205"/>
    <w:rsid w:val="00677DB2"/>
    <w:rsid w:val="00680576"/>
    <w:rsid w:val="0068089C"/>
    <w:rsid w:val="00682EED"/>
    <w:rsid w:val="00683988"/>
    <w:rsid w:val="00683D8A"/>
    <w:rsid w:val="00684AAF"/>
    <w:rsid w:val="00684B64"/>
    <w:rsid w:val="00684E24"/>
    <w:rsid w:val="00684F34"/>
    <w:rsid w:val="00685537"/>
    <w:rsid w:val="00686139"/>
    <w:rsid w:val="0068664C"/>
    <w:rsid w:val="00687C38"/>
    <w:rsid w:val="00690BA4"/>
    <w:rsid w:val="00692C20"/>
    <w:rsid w:val="006936AD"/>
    <w:rsid w:val="006947D1"/>
    <w:rsid w:val="00694E18"/>
    <w:rsid w:val="00696C1B"/>
    <w:rsid w:val="00696C80"/>
    <w:rsid w:val="00697EAE"/>
    <w:rsid w:val="006A1AC9"/>
    <w:rsid w:val="006A2C43"/>
    <w:rsid w:val="006A2E3E"/>
    <w:rsid w:val="006A7716"/>
    <w:rsid w:val="006B0248"/>
    <w:rsid w:val="006B1DDB"/>
    <w:rsid w:val="006B3449"/>
    <w:rsid w:val="006B549C"/>
    <w:rsid w:val="006B6FE0"/>
    <w:rsid w:val="006C13E0"/>
    <w:rsid w:val="006C4615"/>
    <w:rsid w:val="006C4D22"/>
    <w:rsid w:val="006C5AE8"/>
    <w:rsid w:val="006C5C95"/>
    <w:rsid w:val="006C68D0"/>
    <w:rsid w:val="006C7306"/>
    <w:rsid w:val="006D03FB"/>
    <w:rsid w:val="006D18E5"/>
    <w:rsid w:val="006D2CEA"/>
    <w:rsid w:val="006D449C"/>
    <w:rsid w:val="006D489C"/>
    <w:rsid w:val="006D4FF0"/>
    <w:rsid w:val="006D74F3"/>
    <w:rsid w:val="006E336E"/>
    <w:rsid w:val="006E3C48"/>
    <w:rsid w:val="006E4746"/>
    <w:rsid w:val="006E487C"/>
    <w:rsid w:val="006E6F4C"/>
    <w:rsid w:val="006E78A8"/>
    <w:rsid w:val="006F10FB"/>
    <w:rsid w:val="006F1B03"/>
    <w:rsid w:val="006F4907"/>
    <w:rsid w:val="006F696F"/>
    <w:rsid w:val="006F713C"/>
    <w:rsid w:val="00705BDD"/>
    <w:rsid w:val="007071AE"/>
    <w:rsid w:val="00707B6E"/>
    <w:rsid w:val="007105B3"/>
    <w:rsid w:val="007107AA"/>
    <w:rsid w:val="0071128E"/>
    <w:rsid w:val="007147A9"/>
    <w:rsid w:val="0071693E"/>
    <w:rsid w:val="0071759D"/>
    <w:rsid w:val="007212AE"/>
    <w:rsid w:val="0072240D"/>
    <w:rsid w:val="00723108"/>
    <w:rsid w:val="00731F81"/>
    <w:rsid w:val="00734203"/>
    <w:rsid w:val="007367C3"/>
    <w:rsid w:val="00737DDE"/>
    <w:rsid w:val="007404FF"/>
    <w:rsid w:val="00741DD4"/>
    <w:rsid w:val="0074537E"/>
    <w:rsid w:val="00746899"/>
    <w:rsid w:val="00746B70"/>
    <w:rsid w:val="00747923"/>
    <w:rsid w:val="00750160"/>
    <w:rsid w:val="00751996"/>
    <w:rsid w:val="00751EE7"/>
    <w:rsid w:val="00753D48"/>
    <w:rsid w:val="00755276"/>
    <w:rsid w:val="00756206"/>
    <w:rsid w:val="00757880"/>
    <w:rsid w:val="00761B64"/>
    <w:rsid w:val="00763637"/>
    <w:rsid w:val="00763F1D"/>
    <w:rsid w:val="007648CF"/>
    <w:rsid w:val="00765E5D"/>
    <w:rsid w:val="0076716F"/>
    <w:rsid w:val="007676D4"/>
    <w:rsid w:val="00772C61"/>
    <w:rsid w:val="007809C7"/>
    <w:rsid w:val="00780B3D"/>
    <w:rsid w:val="00781FC4"/>
    <w:rsid w:val="0078339F"/>
    <w:rsid w:val="007842F0"/>
    <w:rsid w:val="00784CE2"/>
    <w:rsid w:val="00784EA8"/>
    <w:rsid w:val="0078582A"/>
    <w:rsid w:val="007860E3"/>
    <w:rsid w:val="00786E1B"/>
    <w:rsid w:val="007923D2"/>
    <w:rsid w:val="00793316"/>
    <w:rsid w:val="00793345"/>
    <w:rsid w:val="00794FC2"/>
    <w:rsid w:val="00795C6C"/>
    <w:rsid w:val="00797C2D"/>
    <w:rsid w:val="007A0065"/>
    <w:rsid w:val="007A07F8"/>
    <w:rsid w:val="007A3FD8"/>
    <w:rsid w:val="007B0C4E"/>
    <w:rsid w:val="007B0D50"/>
    <w:rsid w:val="007B2154"/>
    <w:rsid w:val="007B39C7"/>
    <w:rsid w:val="007B5C6D"/>
    <w:rsid w:val="007B60FF"/>
    <w:rsid w:val="007B66AD"/>
    <w:rsid w:val="007B7A4C"/>
    <w:rsid w:val="007C13DF"/>
    <w:rsid w:val="007C414D"/>
    <w:rsid w:val="007C4A48"/>
    <w:rsid w:val="007C509C"/>
    <w:rsid w:val="007C632E"/>
    <w:rsid w:val="007D0A46"/>
    <w:rsid w:val="007D3A05"/>
    <w:rsid w:val="007D675E"/>
    <w:rsid w:val="007E071B"/>
    <w:rsid w:val="007E1027"/>
    <w:rsid w:val="007E198D"/>
    <w:rsid w:val="007E1DE1"/>
    <w:rsid w:val="007E64E1"/>
    <w:rsid w:val="007E65D6"/>
    <w:rsid w:val="007E7B03"/>
    <w:rsid w:val="007F0E2D"/>
    <w:rsid w:val="007F11CE"/>
    <w:rsid w:val="007F430E"/>
    <w:rsid w:val="007F60D6"/>
    <w:rsid w:val="007F6325"/>
    <w:rsid w:val="00800AFB"/>
    <w:rsid w:val="00800D27"/>
    <w:rsid w:val="00802DE2"/>
    <w:rsid w:val="00802E3A"/>
    <w:rsid w:val="00803F8B"/>
    <w:rsid w:val="0080436B"/>
    <w:rsid w:val="00804774"/>
    <w:rsid w:val="008051EC"/>
    <w:rsid w:val="0080626C"/>
    <w:rsid w:val="008101EC"/>
    <w:rsid w:val="0081404B"/>
    <w:rsid w:val="0081548E"/>
    <w:rsid w:val="008160E2"/>
    <w:rsid w:val="00816B49"/>
    <w:rsid w:val="00817044"/>
    <w:rsid w:val="00817395"/>
    <w:rsid w:val="00817F32"/>
    <w:rsid w:val="00820544"/>
    <w:rsid w:val="00822F72"/>
    <w:rsid w:val="00825387"/>
    <w:rsid w:val="00825648"/>
    <w:rsid w:val="00830B79"/>
    <w:rsid w:val="00831666"/>
    <w:rsid w:val="00833EC8"/>
    <w:rsid w:val="008361CB"/>
    <w:rsid w:val="00836C80"/>
    <w:rsid w:val="00840C73"/>
    <w:rsid w:val="00840E82"/>
    <w:rsid w:val="00840F59"/>
    <w:rsid w:val="008412B6"/>
    <w:rsid w:val="008423ED"/>
    <w:rsid w:val="008426FE"/>
    <w:rsid w:val="00843168"/>
    <w:rsid w:val="00843EDC"/>
    <w:rsid w:val="00845E44"/>
    <w:rsid w:val="008462EF"/>
    <w:rsid w:val="0085121C"/>
    <w:rsid w:val="00851A15"/>
    <w:rsid w:val="0085666A"/>
    <w:rsid w:val="00856F14"/>
    <w:rsid w:val="00857062"/>
    <w:rsid w:val="0086061B"/>
    <w:rsid w:val="00862489"/>
    <w:rsid w:val="00862B70"/>
    <w:rsid w:val="00866D56"/>
    <w:rsid w:val="00870CB9"/>
    <w:rsid w:val="00870E70"/>
    <w:rsid w:val="008714F3"/>
    <w:rsid w:val="00871899"/>
    <w:rsid w:val="00872B3A"/>
    <w:rsid w:val="0087641E"/>
    <w:rsid w:val="00876725"/>
    <w:rsid w:val="00876F89"/>
    <w:rsid w:val="00877BC1"/>
    <w:rsid w:val="00881C89"/>
    <w:rsid w:val="00882862"/>
    <w:rsid w:val="008834BD"/>
    <w:rsid w:val="00883E45"/>
    <w:rsid w:val="00885F54"/>
    <w:rsid w:val="00890F34"/>
    <w:rsid w:val="00891ABD"/>
    <w:rsid w:val="00893006"/>
    <w:rsid w:val="008957D6"/>
    <w:rsid w:val="00895AD6"/>
    <w:rsid w:val="008A12DE"/>
    <w:rsid w:val="008A49E0"/>
    <w:rsid w:val="008A6071"/>
    <w:rsid w:val="008A791C"/>
    <w:rsid w:val="008B0B5D"/>
    <w:rsid w:val="008B1852"/>
    <w:rsid w:val="008B1C74"/>
    <w:rsid w:val="008C1337"/>
    <w:rsid w:val="008C15AC"/>
    <w:rsid w:val="008C5FC9"/>
    <w:rsid w:val="008D0255"/>
    <w:rsid w:val="008D14EC"/>
    <w:rsid w:val="008D169A"/>
    <w:rsid w:val="008D1F54"/>
    <w:rsid w:val="008D25AE"/>
    <w:rsid w:val="008D2CF7"/>
    <w:rsid w:val="008D3FFF"/>
    <w:rsid w:val="008D40D9"/>
    <w:rsid w:val="008D56C3"/>
    <w:rsid w:val="008D59AD"/>
    <w:rsid w:val="008D7190"/>
    <w:rsid w:val="008E0081"/>
    <w:rsid w:val="008E1590"/>
    <w:rsid w:val="008E24ED"/>
    <w:rsid w:val="008E2CCE"/>
    <w:rsid w:val="008E5F79"/>
    <w:rsid w:val="008F0752"/>
    <w:rsid w:val="008F1E01"/>
    <w:rsid w:val="008F2457"/>
    <w:rsid w:val="008F792E"/>
    <w:rsid w:val="00901500"/>
    <w:rsid w:val="00902AA0"/>
    <w:rsid w:val="00902F20"/>
    <w:rsid w:val="009032A5"/>
    <w:rsid w:val="00907229"/>
    <w:rsid w:val="00907F11"/>
    <w:rsid w:val="00910178"/>
    <w:rsid w:val="00912BE9"/>
    <w:rsid w:val="00914138"/>
    <w:rsid w:val="0091487C"/>
    <w:rsid w:val="009158A7"/>
    <w:rsid w:val="00916537"/>
    <w:rsid w:val="00916BD9"/>
    <w:rsid w:val="00916C5B"/>
    <w:rsid w:val="009174C3"/>
    <w:rsid w:val="0092061D"/>
    <w:rsid w:val="0092137E"/>
    <w:rsid w:val="00922D6A"/>
    <w:rsid w:val="00924DA7"/>
    <w:rsid w:val="00926233"/>
    <w:rsid w:val="00926C11"/>
    <w:rsid w:val="00930137"/>
    <w:rsid w:val="00932286"/>
    <w:rsid w:val="00932567"/>
    <w:rsid w:val="00932612"/>
    <w:rsid w:val="00936372"/>
    <w:rsid w:val="00936A21"/>
    <w:rsid w:val="00940581"/>
    <w:rsid w:val="00940FB9"/>
    <w:rsid w:val="00941221"/>
    <w:rsid w:val="00943088"/>
    <w:rsid w:val="0094332A"/>
    <w:rsid w:val="0094543B"/>
    <w:rsid w:val="00946052"/>
    <w:rsid w:val="00946697"/>
    <w:rsid w:val="00946DFD"/>
    <w:rsid w:val="00947E77"/>
    <w:rsid w:val="00950AEA"/>
    <w:rsid w:val="00951677"/>
    <w:rsid w:val="00951B83"/>
    <w:rsid w:val="00952549"/>
    <w:rsid w:val="00953D75"/>
    <w:rsid w:val="00957E3D"/>
    <w:rsid w:val="0096001B"/>
    <w:rsid w:val="0096036B"/>
    <w:rsid w:val="009603FD"/>
    <w:rsid w:val="00960CCE"/>
    <w:rsid w:val="00962709"/>
    <w:rsid w:val="009632A9"/>
    <w:rsid w:val="00964C67"/>
    <w:rsid w:val="0096509A"/>
    <w:rsid w:val="00965C39"/>
    <w:rsid w:val="00966E88"/>
    <w:rsid w:val="00970F91"/>
    <w:rsid w:val="00972198"/>
    <w:rsid w:val="00973B12"/>
    <w:rsid w:val="00977843"/>
    <w:rsid w:val="009803A0"/>
    <w:rsid w:val="00980809"/>
    <w:rsid w:val="00981784"/>
    <w:rsid w:val="009841FD"/>
    <w:rsid w:val="00984A8F"/>
    <w:rsid w:val="00987160"/>
    <w:rsid w:val="00987177"/>
    <w:rsid w:val="0098764F"/>
    <w:rsid w:val="009910C7"/>
    <w:rsid w:val="00993E39"/>
    <w:rsid w:val="00993F15"/>
    <w:rsid w:val="00993F9E"/>
    <w:rsid w:val="00996079"/>
    <w:rsid w:val="0099651E"/>
    <w:rsid w:val="0099785D"/>
    <w:rsid w:val="009A4191"/>
    <w:rsid w:val="009A55CD"/>
    <w:rsid w:val="009A5A2E"/>
    <w:rsid w:val="009A63B1"/>
    <w:rsid w:val="009B13A9"/>
    <w:rsid w:val="009B159C"/>
    <w:rsid w:val="009B3DA1"/>
    <w:rsid w:val="009B4405"/>
    <w:rsid w:val="009B5496"/>
    <w:rsid w:val="009B77A4"/>
    <w:rsid w:val="009C0AA5"/>
    <w:rsid w:val="009C12D2"/>
    <w:rsid w:val="009D2968"/>
    <w:rsid w:val="009D2C36"/>
    <w:rsid w:val="009D2FBE"/>
    <w:rsid w:val="009D5D89"/>
    <w:rsid w:val="009E088E"/>
    <w:rsid w:val="009E0CE4"/>
    <w:rsid w:val="009E13F1"/>
    <w:rsid w:val="009E1FBC"/>
    <w:rsid w:val="009E4273"/>
    <w:rsid w:val="009E5841"/>
    <w:rsid w:val="009E5A7F"/>
    <w:rsid w:val="009E5E91"/>
    <w:rsid w:val="009F1836"/>
    <w:rsid w:val="009F1E03"/>
    <w:rsid w:val="009F545A"/>
    <w:rsid w:val="009F65C2"/>
    <w:rsid w:val="009F7ABC"/>
    <w:rsid w:val="00A008DE"/>
    <w:rsid w:val="00A039D2"/>
    <w:rsid w:val="00A10A6E"/>
    <w:rsid w:val="00A1127D"/>
    <w:rsid w:val="00A218F7"/>
    <w:rsid w:val="00A21F67"/>
    <w:rsid w:val="00A23430"/>
    <w:rsid w:val="00A23748"/>
    <w:rsid w:val="00A24F73"/>
    <w:rsid w:val="00A26119"/>
    <w:rsid w:val="00A2662F"/>
    <w:rsid w:val="00A27287"/>
    <w:rsid w:val="00A35F84"/>
    <w:rsid w:val="00A37C74"/>
    <w:rsid w:val="00A443DF"/>
    <w:rsid w:val="00A45111"/>
    <w:rsid w:val="00A46667"/>
    <w:rsid w:val="00A46F62"/>
    <w:rsid w:val="00A50F38"/>
    <w:rsid w:val="00A51DD3"/>
    <w:rsid w:val="00A54DA4"/>
    <w:rsid w:val="00A61B96"/>
    <w:rsid w:val="00A63A65"/>
    <w:rsid w:val="00A63CC2"/>
    <w:rsid w:val="00A63EB1"/>
    <w:rsid w:val="00A648C6"/>
    <w:rsid w:val="00A64EBB"/>
    <w:rsid w:val="00A67849"/>
    <w:rsid w:val="00A67A2D"/>
    <w:rsid w:val="00A700D4"/>
    <w:rsid w:val="00A70450"/>
    <w:rsid w:val="00A70E06"/>
    <w:rsid w:val="00A71C28"/>
    <w:rsid w:val="00A720BE"/>
    <w:rsid w:val="00A731A6"/>
    <w:rsid w:val="00A76F89"/>
    <w:rsid w:val="00A776F7"/>
    <w:rsid w:val="00A810DE"/>
    <w:rsid w:val="00A81C45"/>
    <w:rsid w:val="00A8276E"/>
    <w:rsid w:val="00A8485A"/>
    <w:rsid w:val="00A8674B"/>
    <w:rsid w:val="00A90584"/>
    <w:rsid w:val="00A90A2A"/>
    <w:rsid w:val="00AA1226"/>
    <w:rsid w:val="00AA262E"/>
    <w:rsid w:val="00AA28E3"/>
    <w:rsid w:val="00AA5749"/>
    <w:rsid w:val="00AA6BCD"/>
    <w:rsid w:val="00AA7F55"/>
    <w:rsid w:val="00AB2511"/>
    <w:rsid w:val="00AB2A61"/>
    <w:rsid w:val="00AB3379"/>
    <w:rsid w:val="00AB34C1"/>
    <w:rsid w:val="00AC2834"/>
    <w:rsid w:val="00AC362C"/>
    <w:rsid w:val="00AC7DAA"/>
    <w:rsid w:val="00AD0FD2"/>
    <w:rsid w:val="00AD2C12"/>
    <w:rsid w:val="00AD4450"/>
    <w:rsid w:val="00AD56DC"/>
    <w:rsid w:val="00AD7A86"/>
    <w:rsid w:val="00AD7B18"/>
    <w:rsid w:val="00AD7BEF"/>
    <w:rsid w:val="00AE07D2"/>
    <w:rsid w:val="00AE1A9E"/>
    <w:rsid w:val="00AE1E04"/>
    <w:rsid w:val="00AE3847"/>
    <w:rsid w:val="00AE3B73"/>
    <w:rsid w:val="00AE427E"/>
    <w:rsid w:val="00AE650F"/>
    <w:rsid w:val="00AF00E3"/>
    <w:rsid w:val="00AF1182"/>
    <w:rsid w:val="00AF4664"/>
    <w:rsid w:val="00AF79D4"/>
    <w:rsid w:val="00AF7B50"/>
    <w:rsid w:val="00B002D2"/>
    <w:rsid w:val="00B00B04"/>
    <w:rsid w:val="00B00D25"/>
    <w:rsid w:val="00B0138F"/>
    <w:rsid w:val="00B01963"/>
    <w:rsid w:val="00B02449"/>
    <w:rsid w:val="00B03B27"/>
    <w:rsid w:val="00B047F9"/>
    <w:rsid w:val="00B05AAF"/>
    <w:rsid w:val="00B1542C"/>
    <w:rsid w:val="00B169F0"/>
    <w:rsid w:val="00B20796"/>
    <w:rsid w:val="00B20CB8"/>
    <w:rsid w:val="00B2168F"/>
    <w:rsid w:val="00B22F0B"/>
    <w:rsid w:val="00B24412"/>
    <w:rsid w:val="00B246A2"/>
    <w:rsid w:val="00B24E87"/>
    <w:rsid w:val="00B2643F"/>
    <w:rsid w:val="00B30112"/>
    <w:rsid w:val="00B302FE"/>
    <w:rsid w:val="00B3081F"/>
    <w:rsid w:val="00B37100"/>
    <w:rsid w:val="00B40CBC"/>
    <w:rsid w:val="00B42B0A"/>
    <w:rsid w:val="00B43834"/>
    <w:rsid w:val="00B43FA3"/>
    <w:rsid w:val="00B45021"/>
    <w:rsid w:val="00B46298"/>
    <w:rsid w:val="00B5281C"/>
    <w:rsid w:val="00B52E00"/>
    <w:rsid w:val="00B5474C"/>
    <w:rsid w:val="00B55069"/>
    <w:rsid w:val="00B60838"/>
    <w:rsid w:val="00B62D86"/>
    <w:rsid w:val="00B65629"/>
    <w:rsid w:val="00B7058B"/>
    <w:rsid w:val="00B70830"/>
    <w:rsid w:val="00B70D9A"/>
    <w:rsid w:val="00B72C0A"/>
    <w:rsid w:val="00B72EBB"/>
    <w:rsid w:val="00B731A9"/>
    <w:rsid w:val="00B74D93"/>
    <w:rsid w:val="00B75DA4"/>
    <w:rsid w:val="00B76592"/>
    <w:rsid w:val="00B76C9E"/>
    <w:rsid w:val="00B81343"/>
    <w:rsid w:val="00B81ADF"/>
    <w:rsid w:val="00B82309"/>
    <w:rsid w:val="00B82B96"/>
    <w:rsid w:val="00B82D49"/>
    <w:rsid w:val="00B83A9C"/>
    <w:rsid w:val="00B878F3"/>
    <w:rsid w:val="00B900CD"/>
    <w:rsid w:val="00B9021E"/>
    <w:rsid w:val="00B904D8"/>
    <w:rsid w:val="00B923BA"/>
    <w:rsid w:val="00B925FC"/>
    <w:rsid w:val="00B92647"/>
    <w:rsid w:val="00B92AB0"/>
    <w:rsid w:val="00B93ECA"/>
    <w:rsid w:val="00B93F09"/>
    <w:rsid w:val="00B93FDC"/>
    <w:rsid w:val="00B94C9D"/>
    <w:rsid w:val="00B95172"/>
    <w:rsid w:val="00B9783D"/>
    <w:rsid w:val="00BA0608"/>
    <w:rsid w:val="00BA107C"/>
    <w:rsid w:val="00BA1723"/>
    <w:rsid w:val="00BA37C0"/>
    <w:rsid w:val="00BA3AA6"/>
    <w:rsid w:val="00BA500C"/>
    <w:rsid w:val="00BA66DF"/>
    <w:rsid w:val="00BA691A"/>
    <w:rsid w:val="00BB08BA"/>
    <w:rsid w:val="00BB152C"/>
    <w:rsid w:val="00BB1797"/>
    <w:rsid w:val="00BB4386"/>
    <w:rsid w:val="00BB5C68"/>
    <w:rsid w:val="00BB6E75"/>
    <w:rsid w:val="00BB75AF"/>
    <w:rsid w:val="00BB77F5"/>
    <w:rsid w:val="00BC789A"/>
    <w:rsid w:val="00BD0DE7"/>
    <w:rsid w:val="00BD12F6"/>
    <w:rsid w:val="00BD1591"/>
    <w:rsid w:val="00BD2DDD"/>
    <w:rsid w:val="00BD3E0B"/>
    <w:rsid w:val="00BD4436"/>
    <w:rsid w:val="00BD469D"/>
    <w:rsid w:val="00BD4A67"/>
    <w:rsid w:val="00BD5131"/>
    <w:rsid w:val="00BE1C05"/>
    <w:rsid w:val="00BE2A0C"/>
    <w:rsid w:val="00BE2AB8"/>
    <w:rsid w:val="00BE35F2"/>
    <w:rsid w:val="00BE443D"/>
    <w:rsid w:val="00BE5243"/>
    <w:rsid w:val="00BF3B29"/>
    <w:rsid w:val="00BF4A90"/>
    <w:rsid w:val="00BF78CD"/>
    <w:rsid w:val="00C038F9"/>
    <w:rsid w:val="00C048B0"/>
    <w:rsid w:val="00C05F0B"/>
    <w:rsid w:val="00C069D7"/>
    <w:rsid w:val="00C06F8B"/>
    <w:rsid w:val="00C10F62"/>
    <w:rsid w:val="00C1177F"/>
    <w:rsid w:val="00C13F87"/>
    <w:rsid w:val="00C21034"/>
    <w:rsid w:val="00C241C1"/>
    <w:rsid w:val="00C244BE"/>
    <w:rsid w:val="00C254EC"/>
    <w:rsid w:val="00C25BEC"/>
    <w:rsid w:val="00C264EB"/>
    <w:rsid w:val="00C2680E"/>
    <w:rsid w:val="00C272CD"/>
    <w:rsid w:val="00C3139B"/>
    <w:rsid w:val="00C32F47"/>
    <w:rsid w:val="00C36070"/>
    <w:rsid w:val="00C44EA3"/>
    <w:rsid w:val="00C454B2"/>
    <w:rsid w:val="00C4569F"/>
    <w:rsid w:val="00C46360"/>
    <w:rsid w:val="00C466CC"/>
    <w:rsid w:val="00C479EB"/>
    <w:rsid w:val="00C47EB4"/>
    <w:rsid w:val="00C51DBC"/>
    <w:rsid w:val="00C53F83"/>
    <w:rsid w:val="00C53FA4"/>
    <w:rsid w:val="00C553E3"/>
    <w:rsid w:val="00C60F70"/>
    <w:rsid w:val="00C63872"/>
    <w:rsid w:val="00C6537D"/>
    <w:rsid w:val="00C666E5"/>
    <w:rsid w:val="00C667A4"/>
    <w:rsid w:val="00C675AB"/>
    <w:rsid w:val="00C70963"/>
    <w:rsid w:val="00C709AF"/>
    <w:rsid w:val="00C70C85"/>
    <w:rsid w:val="00C71D3E"/>
    <w:rsid w:val="00C71FA6"/>
    <w:rsid w:val="00C740CF"/>
    <w:rsid w:val="00C74FD6"/>
    <w:rsid w:val="00C7638B"/>
    <w:rsid w:val="00C77661"/>
    <w:rsid w:val="00C77831"/>
    <w:rsid w:val="00C80A77"/>
    <w:rsid w:val="00C83764"/>
    <w:rsid w:val="00C83C4B"/>
    <w:rsid w:val="00C84A01"/>
    <w:rsid w:val="00C84BA0"/>
    <w:rsid w:val="00C85241"/>
    <w:rsid w:val="00C85500"/>
    <w:rsid w:val="00C8741F"/>
    <w:rsid w:val="00C87DAC"/>
    <w:rsid w:val="00C91063"/>
    <w:rsid w:val="00C935AF"/>
    <w:rsid w:val="00C93A28"/>
    <w:rsid w:val="00C94B2E"/>
    <w:rsid w:val="00C956B1"/>
    <w:rsid w:val="00C96890"/>
    <w:rsid w:val="00C97058"/>
    <w:rsid w:val="00C97497"/>
    <w:rsid w:val="00CA090F"/>
    <w:rsid w:val="00CA42BC"/>
    <w:rsid w:val="00CA55E9"/>
    <w:rsid w:val="00CA64A3"/>
    <w:rsid w:val="00CA6A4A"/>
    <w:rsid w:val="00CA7BDB"/>
    <w:rsid w:val="00CB0378"/>
    <w:rsid w:val="00CB0F5F"/>
    <w:rsid w:val="00CB1639"/>
    <w:rsid w:val="00CB1830"/>
    <w:rsid w:val="00CB3120"/>
    <w:rsid w:val="00CB405E"/>
    <w:rsid w:val="00CB7EB9"/>
    <w:rsid w:val="00CC1A55"/>
    <w:rsid w:val="00CC20B8"/>
    <w:rsid w:val="00CC22F0"/>
    <w:rsid w:val="00CC45D2"/>
    <w:rsid w:val="00CC769F"/>
    <w:rsid w:val="00CD083B"/>
    <w:rsid w:val="00CD1DB0"/>
    <w:rsid w:val="00CD3858"/>
    <w:rsid w:val="00CD49AC"/>
    <w:rsid w:val="00CE3D12"/>
    <w:rsid w:val="00CE42A1"/>
    <w:rsid w:val="00CE66EC"/>
    <w:rsid w:val="00CE6BC0"/>
    <w:rsid w:val="00CF0658"/>
    <w:rsid w:val="00CF108E"/>
    <w:rsid w:val="00CF4AEC"/>
    <w:rsid w:val="00CF6322"/>
    <w:rsid w:val="00CF6EDD"/>
    <w:rsid w:val="00CF7C60"/>
    <w:rsid w:val="00D004C1"/>
    <w:rsid w:val="00D01A42"/>
    <w:rsid w:val="00D02DC4"/>
    <w:rsid w:val="00D02E4A"/>
    <w:rsid w:val="00D03B61"/>
    <w:rsid w:val="00D05FBD"/>
    <w:rsid w:val="00D06317"/>
    <w:rsid w:val="00D06C9D"/>
    <w:rsid w:val="00D11001"/>
    <w:rsid w:val="00D118E0"/>
    <w:rsid w:val="00D12664"/>
    <w:rsid w:val="00D1659C"/>
    <w:rsid w:val="00D165B3"/>
    <w:rsid w:val="00D1692A"/>
    <w:rsid w:val="00D248E1"/>
    <w:rsid w:val="00D2621F"/>
    <w:rsid w:val="00D26C0C"/>
    <w:rsid w:val="00D278AA"/>
    <w:rsid w:val="00D321A0"/>
    <w:rsid w:val="00D33272"/>
    <w:rsid w:val="00D35A26"/>
    <w:rsid w:val="00D365F1"/>
    <w:rsid w:val="00D36DD3"/>
    <w:rsid w:val="00D377B0"/>
    <w:rsid w:val="00D42E3C"/>
    <w:rsid w:val="00D4304B"/>
    <w:rsid w:val="00D44FBF"/>
    <w:rsid w:val="00D476BF"/>
    <w:rsid w:val="00D47D0D"/>
    <w:rsid w:val="00D51CF0"/>
    <w:rsid w:val="00D52BC8"/>
    <w:rsid w:val="00D53641"/>
    <w:rsid w:val="00D53B59"/>
    <w:rsid w:val="00D54FCE"/>
    <w:rsid w:val="00D562A3"/>
    <w:rsid w:val="00D568EE"/>
    <w:rsid w:val="00D572E2"/>
    <w:rsid w:val="00D604BD"/>
    <w:rsid w:val="00D631FC"/>
    <w:rsid w:val="00D639B4"/>
    <w:rsid w:val="00D66A8A"/>
    <w:rsid w:val="00D67168"/>
    <w:rsid w:val="00D677F3"/>
    <w:rsid w:val="00D70E03"/>
    <w:rsid w:val="00D71C86"/>
    <w:rsid w:val="00D73D54"/>
    <w:rsid w:val="00D743B9"/>
    <w:rsid w:val="00D74E83"/>
    <w:rsid w:val="00D75DBB"/>
    <w:rsid w:val="00D75EB3"/>
    <w:rsid w:val="00D7614E"/>
    <w:rsid w:val="00D80770"/>
    <w:rsid w:val="00D819FD"/>
    <w:rsid w:val="00D84CE5"/>
    <w:rsid w:val="00D85996"/>
    <w:rsid w:val="00D860DD"/>
    <w:rsid w:val="00D86C9F"/>
    <w:rsid w:val="00D900C5"/>
    <w:rsid w:val="00D90B6D"/>
    <w:rsid w:val="00D923DE"/>
    <w:rsid w:val="00D92ACA"/>
    <w:rsid w:val="00D93669"/>
    <w:rsid w:val="00D9432F"/>
    <w:rsid w:val="00D9549D"/>
    <w:rsid w:val="00D96DE7"/>
    <w:rsid w:val="00D978C9"/>
    <w:rsid w:val="00DA1D38"/>
    <w:rsid w:val="00DA38D0"/>
    <w:rsid w:val="00DA59D5"/>
    <w:rsid w:val="00DA5DA5"/>
    <w:rsid w:val="00DA789D"/>
    <w:rsid w:val="00DB1040"/>
    <w:rsid w:val="00DB47B2"/>
    <w:rsid w:val="00DB6056"/>
    <w:rsid w:val="00DB6B93"/>
    <w:rsid w:val="00DB7FDC"/>
    <w:rsid w:val="00DC07AD"/>
    <w:rsid w:val="00DC1066"/>
    <w:rsid w:val="00DC269F"/>
    <w:rsid w:val="00DC7BC1"/>
    <w:rsid w:val="00DD2889"/>
    <w:rsid w:val="00DD5E6A"/>
    <w:rsid w:val="00DE035D"/>
    <w:rsid w:val="00DE0D54"/>
    <w:rsid w:val="00DE37EA"/>
    <w:rsid w:val="00DE5B95"/>
    <w:rsid w:val="00DF022B"/>
    <w:rsid w:val="00DF21FB"/>
    <w:rsid w:val="00DF5837"/>
    <w:rsid w:val="00DF65C8"/>
    <w:rsid w:val="00E01EF1"/>
    <w:rsid w:val="00E02A14"/>
    <w:rsid w:val="00E03498"/>
    <w:rsid w:val="00E04F8E"/>
    <w:rsid w:val="00E10F0F"/>
    <w:rsid w:val="00E13079"/>
    <w:rsid w:val="00E14ED7"/>
    <w:rsid w:val="00E151FB"/>
    <w:rsid w:val="00E15656"/>
    <w:rsid w:val="00E15EFE"/>
    <w:rsid w:val="00E234F0"/>
    <w:rsid w:val="00E23B9C"/>
    <w:rsid w:val="00E24D3B"/>
    <w:rsid w:val="00E26045"/>
    <w:rsid w:val="00E303F1"/>
    <w:rsid w:val="00E30B27"/>
    <w:rsid w:val="00E31731"/>
    <w:rsid w:val="00E31A51"/>
    <w:rsid w:val="00E34EDE"/>
    <w:rsid w:val="00E37882"/>
    <w:rsid w:val="00E37BCF"/>
    <w:rsid w:val="00E37CA6"/>
    <w:rsid w:val="00E4084A"/>
    <w:rsid w:val="00E45101"/>
    <w:rsid w:val="00E47121"/>
    <w:rsid w:val="00E476A1"/>
    <w:rsid w:val="00E50505"/>
    <w:rsid w:val="00E539AB"/>
    <w:rsid w:val="00E55601"/>
    <w:rsid w:val="00E56F83"/>
    <w:rsid w:val="00E608C4"/>
    <w:rsid w:val="00E610F6"/>
    <w:rsid w:val="00E6192D"/>
    <w:rsid w:val="00E630EF"/>
    <w:rsid w:val="00E63D75"/>
    <w:rsid w:val="00E64DF7"/>
    <w:rsid w:val="00E653E1"/>
    <w:rsid w:val="00E6686B"/>
    <w:rsid w:val="00E67E9C"/>
    <w:rsid w:val="00E713F9"/>
    <w:rsid w:val="00E71F82"/>
    <w:rsid w:val="00E72071"/>
    <w:rsid w:val="00E80323"/>
    <w:rsid w:val="00E81146"/>
    <w:rsid w:val="00E81763"/>
    <w:rsid w:val="00E81E33"/>
    <w:rsid w:val="00E83EED"/>
    <w:rsid w:val="00E902F5"/>
    <w:rsid w:val="00E9064B"/>
    <w:rsid w:val="00EA267E"/>
    <w:rsid w:val="00EA50D1"/>
    <w:rsid w:val="00EA55E1"/>
    <w:rsid w:val="00EA6A46"/>
    <w:rsid w:val="00EA71E8"/>
    <w:rsid w:val="00EA768A"/>
    <w:rsid w:val="00EB05C8"/>
    <w:rsid w:val="00EB15D4"/>
    <w:rsid w:val="00EB426E"/>
    <w:rsid w:val="00EB44C6"/>
    <w:rsid w:val="00EB4C50"/>
    <w:rsid w:val="00EB7A34"/>
    <w:rsid w:val="00EC014B"/>
    <w:rsid w:val="00EC1BEE"/>
    <w:rsid w:val="00EC4F09"/>
    <w:rsid w:val="00EC53ED"/>
    <w:rsid w:val="00EC61E9"/>
    <w:rsid w:val="00EC7F3D"/>
    <w:rsid w:val="00ED43E6"/>
    <w:rsid w:val="00ED4A18"/>
    <w:rsid w:val="00ED511F"/>
    <w:rsid w:val="00ED5918"/>
    <w:rsid w:val="00EE032C"/>
    <w:rsid w:val="00EE1918"/>
    <w:rsid w:val="00EE3B41"/>
    <w:rsid w:val="00EE4992"/>
    <w:rsid w:val="00EE4D20"/>
    <w:rsid w:val="00EE758A"/>
    <w:rsid w:val="00EF173A"/>
    <w:rsid w:val="00EF41C7"/>
    <w:rsid w:val="00EF42EE"/>
    <w:rsid w:val="00EF4B3D"/>
    <w:rsid w:val="00EF7342"/>
    <w:rsid w:val="00F0424A"/>
    <w:rsid w:val="00F051C9"/>
    <w:rsid w:val="00F06397"/>
    <w:rsid w:val="00F06902"/>
    <w:rsid w:val="00F07A8C"/>
    <w:rsid w:val="00F13454"/>
    <w:rsid w:val="00F13FC7"/>
    <w:rsid w:val="00F21D78"/>
    <w:rsid w:val="00F27D11"/>
    <w:rsid w:val="00F302A2"/>
    <w:rsid w:val="00F32130"/>
    <w:rsid w:val="00F338C0"/>
    <w:rsid w:val="00F42761"/>
    <w:rsid w:val="00F42C0D"/>
    <w:rsid w:val="00F4394B"/>
    <w:rsid w:val="00F43975"/>
    <w:rsid w:val="00F43B62"/>
    <w:rsid w:val="00F43C50"/>
    <w:rsid w:val="00F46E45"/>
    <w:rsid w:val="00F518E8"/>
    <w:rsid w:val="00F52E64"/>
    <w:rsid w:val="00F53DF7"/>
    <w:rsid w:val="00F5481B"/>
    <w:rsid w:val="00F55276"/>
    <w:rsid w:val="00F6266E"/>
    <w:rsid w:val="00F629DD"/>
    <w:rsid w:val="00F62B76"/>
    <w:rsid w:val="00F631A7"/>
    <w:rsid w:val="00F64DD8"/>
    <w:rsid w:val="00F6597D"/>
    <w:rsid w:val="00F6603C"/>
    <w:rsid w:val="00F66329"/>
    <w:rsid w:val="00F66C37"/>
    <w:rsid w:val="00F67CF9"/>
    <w:rsid w:val="00F67F3F"/>
    <w:rsid w:val="00F721F5"/>
    <w:rsid w:val="00F724F4"/>
    <w:rsid w:val="00F726FA"/>
    <w:rsid w:val="00F72F0D"/>
    <w:rsid w:val="00F758BA"/>
    <w:rsid w:val="00F75B96"/>
    <w:rsid w:val="00F76BFF"/>
    <w:rsid w:val="00F7727A"/>
    <w:rsid w:val="00F77EC2"/>
    <w:rsid w:val="00F81D27"/>
    <w:rsid w:val="00F824E9"/>
    <w:rsid w:val="00F83510"/>
    <w:rsid w:val="00F840B4"/>
    <w:rsid w:val="00F8441F"/>
    <w:rsid w:val="00F86553"/>
    <w:rsid w:val="00F86D16"/>
    <w:rsid w:val="00F87263"/>
    <w:rsid w:val="00F90932"/>
    <w:rsid w:val="00F91616"/>
    <w:rsid w:val="00F92C22"/>
    <w:rsid w:val="00F934CB"/>
    <w:rsid w:val="00F94AED"/>
    <w:rsid w:val="00F94F3E"/>
    <w:rsid w:val="00F960D2"/>
    <w:rsid w:val="00F964C1"/>
    <w:rsid w:val="00F97CB5"/>
    <w:rsid w:val="00FA1548"/>
    <w:rsid w:val="00FA4813"/>
    <w:rsid w:val="00FB0161"/>
    <w:rsid w:val="00FB12A3"/>
    <w:rsid w:val="00FB1534"/>
    <w:rsid w:val="00FB2E4D"/>
    <w:rsid w:val="00FB3AF5"/>
    <w:rsid w:val="00FB4D4E"/>
    <w:rsid w:val="00FB5220"/>
    <w:rsid w:val="00FB58B6"/>
    <w:rsid w:val="00FB5A53"/>
    <w:rsid w:val="00FB73A3"/>
    <w:rsid w:val="00FC0190"/>
    <w:rsid w:val="00FC49CB"/>
    <w:rsid w:val="00FC59E0"/>
    <w:rsid w:val="00FC6767"/>
    <w:rsid w:val="00FD2B47"/>
    <w:rsid w:val="00FD55D5"/>
    <w:rsid w:val="00FD5B04"/>
    <w:rsid w:val="00FE120E"/>
    <w:rsid w:val="00FE27C5"/>
    <w:rsid w:val="00FE28B5"/>
    <w:rsid w:val="00FE3D0A"/>
    <w:rsid w:val="00FE3F13"/>
    <w:rsid w:val="00FE440A"/>
    <w:rsid w:val="00FE58F4"/>
    <w:rsid w:val="00FE59EC"/>
    <w:rsid w:val="00FE700C"/>
    <w:rsid w:val="00FF03D6"/>
    <w:rsid w:val="00FF1425"/>
    <w:rsid w:val="00FF1631"/>
    <w:rsid w:val="00FF221E"/>
    <w:rsid w:val="00FF2322"/>
    <w:rsid w:val="00FF308D"/>
    <w:rsid w:val="00FF3579"/>
    <w:rsid w:val="00FF4792"/>
    <w:rsid w:val="00FF5110"/>
    <w:rsid w:val="0328D6DE"/>
    <w:rsid w:val="2CCF58B0"/>
    <w:rsid w:val="7F6A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AF657F"/>
  <w15:docId w15:val="{042A3C4E-EEB9-45F8-9353-5C78848C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276"/>
    <w:rPr>
      <w:lang w:eastAsia="pt-BR"/>
    </w:rPr>
  </w:style>
  <w:style w:type="paragraph" w:styleId="Ttulo1">
    <w:name w:val="heading 1"/>
    <w:basedOn w:val="PargrafodaLista"/>
    <w:next w:val="CorpodeTexto"/>
    <w:link w:val="Ttulo1Char"/>
    <w:uiPriority w:val="99"/>
    <w:qFormat/>
    <w:rsid w:val="0045077C"/>
    <w:pPr>
      <w:numPr>
        <w:numId w:val="2"/>
      </w:numPr>
      <w:spacing w:after="240"/>
      <w:jc w:val="both"/>
      <w:outlineLvl w:val="0"/>
    </w:pPr>
    <w:rPr>
      <w:rFonts w:asciiTheme="majorHAnsi" w:eastAsia="Arial" w:hAnsiTheme="majorHAnsi" w:cs="Arial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B0A1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F4BC4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45077C"/>
    <w:rPr>
      <w:rFonts w:asciiTheme="majorHAnsi" w:eastAsia="Arial" w:hAnsiTheme="majorHAnsi" w:cs="Arial"/>
      <w:sz w:val="28"/>
      <w:szCs w:val="28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rsid w:val="00755276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locked/>
    <w:rsid w:val="00547F7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rsid w:val="00755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uiPriority w:val="99"/>
    <w:semiHidden/>
    <w:rsid w:val="00755276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755276"/>
  </w:style>
  <w:style w:type="character" w:customStyle="1" w:styleId="TextodecomentrioChar">
    <w:name w:val="Texto de comentário Char"/>
    <w:link w:val="Textodecomentrio"/>
    <w:uiPriority w:val="99"/>
    <w:semiHidden/>
    <w:locked/>
    <w:rsid w:val="00755276"/>
    <w:rPr>
      <w:rFonts w:cs="Times New Roman"/>
      <w:lang w:val="pt-BR" w:eastAsia="pt-BR"/>
    </w:rPr>
  </w:style>
  <w:style w:type="paragraph" w:styleId="TextosemFormatao">
    <w:name w:val="Plain Text"/>
    <w:basedOn w:val="Normal"/>
    <w:link w:val="TextosemFormataoChar"/>
    <w:uiPriority w:val="99"/>
    <w:rsid w:val="00755276"/>
    <w:rPr>
      <w:rFonts w:ascii="Courier New" w:hAnsi="Courier New"/>
    </w:rPr>
  </w:style>
  <w:style w:type="character" w:customStyle="1" w:styleId="TextosemFormataoChar">
    <w:name w:val="Texto sem Formatação Char"/>
    <w:link w:val="TextosemFormatao"/>
    <w:uiPriority w:val="99"/>
    <w:semiHidden/>
    <w:locked/>
    <w:rsid w:val="00755276"/>
    <w:rPr>
      <w:rFonts w:ascii="Courier New" w:hAnsi="Courier New" w:cs="Courier New"/>
      <w:lang w:val="pt-BR" w:eastAsia="pt-BR"/>
    </w:rPr>
  </w:style>
  <w:style w:type="paragraph" w:styleId="Corpodetexto0">
    <w:name w:val="Body Text"/>
    <w:basedOn w:val="Normal"/>
    <w:link w:val="CorpodetextoChar"/>
    <w:uiPriority w:val="99"/>
    <w:rsid w:val="00755276"/>
    <w:pPr>
      <w:spacing w:after="120"/>
    </w:pPr>
  </w:style>
  <w:style w:type="character" w:customStyle="1" w:styleId="CorpodetextoChar">
    <w:name w:val="Corpo de texto Char"/>
    <w:link w:val="Corpodetexto0"/>
    <w:uiPriority w:val="99"/>
    <w:semiHidden/>
    <w:locked/>
    <w:rsid w:val="00755276"/>
    <w:rPr>
      <w:rFonts w:cs="Times New Roman"/>
      <w:lang w:val="pt-BR" w:eastAsia="pt-BR"/>
    </w:rPr>
  </w:style>
  <w:style w:type="paragraph" w:styleId="Cabealho">
    <w:name w:val="header"/>
    <w:basedOn w:val="Normal"/>
    <w:link w:val="CabealhoChar"/>
    <w:uiPriority w:val="99"/>
    <w:semiHidden/>
    <w:rsid w:val="0075527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semiHidden/>
    <w:locked/>
    <w:rsid w:val="00755276"/>
    <w:rPr>
      <w:rFonts w:cs="Times New Roman"/>
      <w:lang w:val="pt-BR" w:eastAsia="pt-BR"/>
    </w:rPr>
  </w:style>
  <w:style w:type="paragraph" w:styleId="Rodap">
    <w:name w:val="footer"/>
    <w:basedOn w:val="Normal"/>
    <w:link w:val="RodapChar"/>
    <w:uiPriority w:val="99"/>
    <w:rsid w:val="00755276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locked/>
    <w:rsid w:val="00755276"/>
    <w:rPr>
      <w:rFonts w:cs="Times New Roman"/>
      <w:lang w:val="pt-BR" w:eastAsia="pt-BR"/>
    </w:rPr>
  </w:style>
  <w:style w:type="paragraph" w:styleId="Corpodetexto2">
    <w:name w:val="Body Text 2"/>
    <w:basedOn w:val="Normal"/>
    <w:link w:val="Corpodetexto2Char"/>
    <w:uiPriority w:val="99"/>
    <w:rsid w:val="006E3C48"/>
    <w:pPr>
      <w:tabs>
        <w:tab w:val="num" w:pos="284"/>
      </w:tabs>
      <w:spacing w:line="360" w:lineRule="auto"/>
      <w:ind w:right="49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locked/>
    <w:rsid w:val="00547F7B"/>
    <w:rPr>
      <w:rFonts w:cs="Times New Roman"/>
      <w:sz w:val="20"/>
      <w:szCs w:val="20"/>
    </w:rPr>
  </w:style>
  <w:style w:type="character" w:styleId="Hyperlink">
    <w:name w:val="Hyperlink"/>
    <w:uiPriority w:val="99"/>
    <w:rsid w:val="006E3C48"/>
    <w:rPr>
      <w:rFonts w:cs="Times New Roman"/>
      <w:color w:val="0000FF"/>
      <w:u w:val="singl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40F59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locked/>
    <w:rsid w:val="00547F7B"/>
    <w:rPr>
      <w:rFonts w:cs="Times New Roman"/>
      <w:b/>
      <w:bCs/>
      <w:sz w:val="20"/>
      <w:szCs w:val="20"/>
      <w:lang w:val="pt-BR" w:eastAsia="pt-BR"/>
    </w:rPr>
  </w:style>
  <w:style w:type="character" w:styleId="HiperlinkVisitado">
    <w:name w:val="FollowedHyperlink"/>
    <w:uiPriority w:val="99"/>
    <w:rsid w:val="008423ED"/>
    <w:rPr>
      <w:rFonts w:cs="Times New Roman"/>
      <w:color w:val="800080"/>
      <w:u w:val="single"/>
    </w:rPr>
  </w:style>
  <w:style w:type="paragraph" w:customStyle="1" w:styleId="Marcador">
    <w:name w:val="Marcador"/>
    <w:basedOn w:val="Normal"/>
    <w:rsid w:val="00F0424A"/>
    <w:pPr>
      <w:numPr>
        <w:numId w:val="1"/>
      </w:numPr>
      <w:spacing w:line="360" w:lineRule="auto"/>
      <w:jc w:val="both"/>
    </w:pPr>
    <w:rPr>
      <w:rFonts w:ascii="Arial" w:hAnsi="Arial"/>
    </w:rPr>
  </w:style>
  <w:style w:type="character" w:styleId="Forte">
    <w:name w:val="Strong"/>
    <w:uiPriority w:val="22"/>
    <w:qFormat/>
    <w:rsid w:val="00B75DA4"/>
    <w:rPr>
      <w:b/>
      <w:bCs/>
    </w:rPr>
  </w:style>
  <w:style w:type="character" w:styleId="nfase">
    <w:name w:val="Emphasis"/>
    <w:qFormat/>
    <w:rsid w:val="00B75DA4"/>
    <w:rPr>
      <w:i/>
      <w:iCs/>
    </w:rPr>
  </w:style>
  <w:style w:type="paragraph" w:customStyle="1" w:styleId="Default">
    <w:name w:val="Default"/>
    <w:rsid w:val="00BB75AF"/>
    <w:pPr>
      <w:autoSpaceDE w:val="0"/>
      <w:autoSpaceDN w:val="0"/>
      <w:adjustRightInd w:val="0"/>
    </w:pPr>
    <w:rPr>
      <w:color w:val="000000"/>
      <w:lang w:eastAsia="pt-BR"/>
    </w:rPr>
  </w:style>
  <w:style w:type="paragraph" w:styleId="SemEspaamento">
    <w:name w:val="No Spacing"/>
    <w:link w:val="SemEspaamentoChar"/>
    <w:uiPriority w:val="1"/>
    <w:qFormat/>
    <w:rsid w:val="00B40CBC"/>
    <w:pPr>
      <w:spacing w:line="360" w:lineRule="auto"/>
      <w:jc w:val="center"/>
    </w:pPr>
    <w:rPr>
      <w:rFonts w:ascii="Calibri" w:hAnsi="Calibri"/>
      <w:sz w:val="22"/>
      <w:szCs w:val="22"/>
      <w:lang w:eastAsia="pt-BR"/>
    </w:rPr>
  </w:style>
  <w:style w:type="character" w:customStyle="1" w:styleId="SemEspaamentoChar">
    <w:name w:val="Sem Espaçamento Char"/>
    <w:link w:val="SemEspaamento"/>
    <w:uiPriority w:val="1"/>
    <w:rsid w:val="00B40CBC"/>
    <w:rPr>
      <w:rFonts w:ascii="Calibri" w:hAnsi="Calibri"/>
      <w:sz w:val="22"/>
      <w:szCs w:val="22"/>
      <w:lang w:bidi="ar-SA"/>
    </w:rPr>
  </w:style>
  <w:style w:type="paragraph" w:styleId="PargrafodaLista">
    <w:name w:val="List Paragraph"/>
    <w:basedOn w:val="Normal"/>
    <w:uiPriority w:val="34"/>
    <w:qFormat/>
    <w:rsid w:val="00360823"/>
    <w:pPr>
      <w:ind w:left="720"/>
      <w:contextualSpacing/>
    </w:pPr>
  </w:style>
  <w:style w:type="character" w:customStyle="1" w:styleId="Ttulo2Char">
    <w:name w:val="Título 2 Char"/>
    <w:link w:val="Ttulo2"/>
    <w:uiPriority w:val="9"/>
    <w:semiHidden/>
    <w:rsid w:val="001B0A1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apple-converted-space">
    <w:name w:val="apple-converted-space"/>
    <w:rsid w:val="001B0A18"/>
  </w:style>
  <w:style w:type="paragraph" w:customStyle="1" w:styleId="textodestaquepop2">
    <w:name w:val="texto_destaque_pop_2"/>
    <w:basedOn w:val="Normal"/>
    <w:rsid w:val="001B0A18"/>
    <w:pPr>
      <w:spacing w:before="100" w:beforeAutospacing="1" w:after="100" w:afterAutospacing="1"/>
    </w:pPr>
  </w:style>
  <w:style w:type="paragraph" w:customStyle="1" w:styleId="texto">
    <w:name w:val="texto"/>
    <w:basedOn w:val="Normal"/>
    <w:rsid w:val="001B0A18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1B0A18"/>
    <w:pPr>
      <w:spacing w:before="100" w:beforeAutospacing="1" w:after="100" w:afterAutospacing="1"/>
    </w:pPr>
  </w:style>
  <w:style w:type="paragraph" w:customStyle="1" w:styleId="textodestaquepop">
    <w:name w:val="texto_destaque_pop"/>
    <w:basedOn w:val="Normal"/>
    <w:rsid w:val="001B0A18"/>
    <w:pPr>
      <w:spacing w:before="100" w:beforeAutospacing="1" w:after="100" w:afterAutospacing="1"/>
    </w:pPr>
  </w:style>
  <w:style w:type="character" w:customStyle="1" w:styleId="Ttulo3Char">
    <w:name w:val="Título 3 Char"/>
    <w:link w:val="Ttulo3"/>
    <w:uiPriority w:val="9"/>
    <w:semiHidden/>
    <w:rsid w:val="005F4BC4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oborda">
    <w:name w:val="texto_borda"/>
    <w:basedOn w:val="Normal"/>
    <w:rsid w:val="000A5EEC"/>
    <w:pPr>
      <w:spacing w:before="100" w:beforeAutospacing="1" w:after="100" w:afterAutospacing="1"/>
    </w:pPr>
  </w:style>
  <w:style w:type="paragraph" w:customStyle="1" w:styleId="m8175639099676702774msocommenttext">
    <w:name w:val="m_8175639099676702774msocommenttext"/>
    <w:basedOn w:val="Normal"/>
    <w:rsid w:val="00BB6E75"/>
    <w:pPr>
      <w:spacing w:before="100" w:beforeAutospacing="1" w:after="100" w:afterAutospacing="1"/>
    </w:pPr>
  </w:style>
  <w:style w:type="paragraph" w:customStyle="1" w:styleId="CorpodeTexto">
    <w:name w:val="Corpo de Texto"/>
    <w:basedOn w:val="Normal"/>
    <w:qFormat/>
    <w:rsid w:val="004C3DED"/>
    <w:pPr>
      <w:spacing w:before="120" w:after="240"/>
      <w:ind w:left="142"/>
      <w:jc w:val="both"/>
    </w:pPr>
    <w:rPr>
      <w:rFonts w:asciiTheme="majorHAnsi" w:eastAsia="Arial" w:hAnsiTheme="majorHAnsi" w:cs="Arial"/>
      <w:szCs w:val="22"/>
    </w:rPr>
  </w:style>
  <w:style w:type="paragraph" w:customStyle="1" w:styleId="TtulodeTabela">
    <w:name w:val="Título de Tabela"/>
    <w:basedOn w:val="Normal"/>
    <w:next w:val="Corpodetexto0"/>
    <w:qFormat/>
    <w:rsid w:val="00916C5B"/>
    <w:rPr>
      <w:rFonts w:asciiTheme="majorHAnsi" w:eastAsia="Arial" w:hAnsiTheme="majorHAnsi" w:cstheme="majorHAnsi"/>
      <w:b/>
    </w:rPr>
  </w:style>
  <w:style w:type="paragraph" w:customStyle="1" w:styleId="ItemdeTabela">
    <w:name w:val="Item de Tabela"/>
    <w:basedOn w:val="TtulodeTabela"/>
    <w:qFormat/>
    <w:rsid w:val="00916C5B"/>
    <w:rPr>
      <w:b w:val="0"/>
      <w:sz w:val="20"/>
    </w:rPr>
  </w:style>
  <w:style w:type="paragraph" w:styleId="Legenda">
    <w:name w:val="caption"/>
    <w:basedOn w:val="Normal"/>
    <w:next w:val="Normal"/>
    <w:uiPriority w:val="35"/>
    <w:unhideWhenUsed/>
    <w:qFormat/>
    <w:rsid w:val="0045077C"/>
    <w:pPr>
      <w:spacing w:after="200"/>
    </w:pPr>
    <w:rPr>
      <w:rFonts w:asciiTheme="majorHAnsi" w:hAnsiTheme="majorHAnsi"/>
      <w:b/>
      <w:iCs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892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90101377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80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803863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42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9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24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21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578452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01983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11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9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5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6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52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768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8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89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19987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077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4986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3990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29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8367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987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3623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4021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65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667732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10878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44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4311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75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20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745337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901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44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1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8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5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05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70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8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7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75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755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755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5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7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6755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6755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6755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6755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755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6755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6755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67557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6755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755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755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67557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67557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67557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67557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67558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67557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67557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767557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6755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767557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767557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767557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7675571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767557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767557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77675577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77675574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7675573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7675573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77675573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77675578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77675577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76755789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77675575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77675580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776755724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776755762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77675571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776755717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776755765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776755763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776755786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177675574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776755790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776755788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776755787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776755768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776755733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776755766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776755728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776755754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776755709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3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2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6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675580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67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2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3165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753553196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41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723401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8747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2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3516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381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4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49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822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7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044335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5746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688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0770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2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7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37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2545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242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7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0077104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565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635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727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529644-1DFD-48F3-9497-7E4531196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60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6</vt:i4>
      </vt:variant>
    </vt:vector>
  </HeadingPairs>
  <TitlesOfParts>
    <vt:vector size="7" baseType="lpstr">
      <vt:lpstr>2a Avaliação Somativa</vt:lpstr>
      <vt:lpstr>ORIENTAÇÕES GERAIS</vt:lpstr>
      <vt:lpstr/>
      <vt:lpstr/>
      <vt:lpstr/>
      <vt:lpstr/>
      <vt:lpstr>DESCRIÇÃO DA ATIVIDADE</vt:lpstr>
    </vt:vector>
  </TitlesOfParts>
  <Company>PUCPR</Company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 Avaliação Somativa</dc:title>
  <dc:subject>Experiência Criativa: Navegando pela Engenharia de Software</dc:subject>
  <dc:creator>Sheila Reinehr e Vinicius Souza</dc:creator>
  <cp:keywords/>
  <dc:description/>
  <cp:lastModifiedBy>Sheila Reinehr</cp:lastModifiedBy>
  <cp:revision>6</cp:revision>
  <cp:lastPrinted>2021-05-23T22:56:00Z</cp:lastPrinted>
  <dcterms:created xsi:type="dcterms:W3CDTF">2023-06-11T19:50:00Z</dcterms:created>
  <dcterms:modified xsi:type="dcterms:W3CDTF">2023-06-11T20:55:00Z</dcterms:modified>
</cp:coreProperties>
</file>